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5F2414" w14:textId="6F2DC764" w:rsidR="00844C79" w:rsidRDefault="00844C79" w:rsidP="00844C79">
      <w:pPr>
        <w:rPr>
          <w:rFonts w:ascii="Arial" w:hAnsi="Arial" w:cs="Arial"/>
          <w:b/>
          <w:bCs/>
        </w:rPr>
      </w:pPr>
      <w:r w:rsidRPr="000C4FC9">
        <w:rPr>
          <w:rFonts w:ascii="Arial" w:hAnsi="Arial" w:cs="Arial"/>
          <w:b/>
          <w:bCs/>
        </w:rPr>
        <w:t xml:space="preserve">Step-by-step guide: how to email your MP using </w:t>
      </w:r>
      <w:proofErr w:type="spellStart"/>
      <w:r w:rsidRPr="000C4FC9">
        <w:rPr>
          <w:rFonts w:ascii="Arial" w:hAnsi="Arial" w:cs="Arial"/>
          <w:b/>
          <w:bCs/>
        </w:rPr>
        <w:t>WriteToThem</w:t>
      </w:r>
      <w:proofErr w:type="spellEnd"/>
    </w:p>
    <w:p w14:paraId="3D651D14" w14:textId="77777777" w:rsidR="000A4527" w:rsidRPr="000C4FC9" w:rsidRDefault="000A4527" w:rsidP="00844C79">
      <w:pPr>
        <w:rPr>
          <w:rFonts w:ascii="Arial" w:hAnsi="Arial" w:cs="Arial"/>
          <w:b/>
          <w:bCs/>
        </w:rPr>
      </w:pPr>
    </w:p>
    <w:p w14:paraId="74F81CAE" w14:textId="750822AD" w:rsidR="00844C79" w:rsidRPr="000C4FC9" w:rsidRDefault="00844C79" w:rsidP="00844C79">
      <w:pPr>
        <w:rPr>
          <w:rFonts w:ascii="Arial" w:hAnsi="Arial" w:cs="Arial"/>
          <w:b/>
          <w:bCs/>
        </w:rPr>
      </w:pPr>
      <w:r w:rsidRPr="000C4FC9">
        <w:rPr>
          <w:rFonts w:ascii="Arial" w:hAnsi="Arial" w:cs="Arial"/>
          <w:b/>
          <w:bCs/>
        </w:rPr>
        <w:t xml:space="preserve">1. Go to </w:t>
      </w:r>
      <w:proofErr w:type="spellStart"/>
      <w:r w:rsidRPr="000C4FC9">
        <w:rPr>
          <w:rFonts w:ascii="Arial" w:hAnsi="Arial" w:cs="Arial"/>
          <w:b/>
          <w:bCs/>
        </w:rPr>
        <w:t>WriteToThem</w:t>
      </w:r>
      <w:proofErr w:type="spellEnd"/>
      <w:r w:rsidR="009B3E8C">
        <w:rPr>
          <w:rFonts w:ascii="Arial" w:hAnsi="Arial" w:cs="Arial"/>
          <w:b/>
          <w:bCs/>
        </w:rPr>
        <w:t xml:space="preserve"> </w:t>
      </w:r>
      <w:hyperlink r:id="rId11" w:history="1">
        <w:r w:rsidR="009B3E8C" w:rsidRPr="009B3E8C">
          <w:rPr>
            <w:rStyle w:val="Hyperlink"/>
            <w:rFonts w:ascii="Arial" w:hAnsi="Arial" w:cs="Arial"/>
          </w:rPr>
          <w:t>https://www.writetothem.com/</w:t>
        </w:r>
      </w:hyperlink>
      <w:r w:rsidR="009B3E8C">
        <w:rPr>
          <w:rFonts w:ascii="Arial" w:hAnsi="Arial" w:cs="Arial"/>
          <w:b/>
          <w:bCs/>
        </w:rPr>
        <w:t xml:space="preserve"> </w:t>
      </w:r>
    </w:p>
    <w:p w14:paraId="0C5D999D" w14:textId="77777777" w:rsidR="00844C79" w:rsidRPr="000C4FC9" w:rsidRDefault="00844C79" w:rsidP="00844C79">
      <w:pPr>
        <w:rPr>
          <w:rFonts w:ascii="Arial" w:hAnsi="Arial" w:cs="Arial"/>
          <w:b/>
          <w:bCs/>
        </w:rPr>
      </w:pPr>
      <w:r w:rsidRPr="000C4FC9">
        <w:rPr>
          <w:rFonts w:ascii="Arial" w:hAnsi="Arial" w:cs="Arial"/>
          <w:b/>
          <w:bCs/>
        </w:rPr>
        <w:t>2. Enter your location</w:t>
      </w:r>
    </w:p>
    <w:p w14:paraId="7DDAE037" w14:textId="77777777" w:rsidR="00844C79" w:rsidRPr="000C4FC9" w:rsidRDefault="00844C79" w:rsidP="00844C79">
      <w:pPr>
        <w:numPr>
          <w:ilvl w:val="0"/>
          <w:numId w:val="37"/>
        </w:numPr>
        <w:rPr>
          <w:rFonts w:ascii="Arial" w:hAnsi="Arial" w:cs="Arial"/>
        </w:rPr>
      </w:pPr>
      <w:r w:rsidRPr="000C4FC9">
        <w:rPr>
          <w:rFonts w:ascii="Arial" w:hAnsi="Arial" w:cs="Arial"/>
        </w:rPr>
        <w:t xml:space="preserve">Type your postcode </w:t>
      </w:r>
    </w:p>
    <w:p w14:paraId="22E86F6D" w14:textId="6313988C" w:rsidR="00844C79" w:rsidRPr="000C4FC9" w:rsidRDefault="00844C79" w:rsidP="00844C79">
      <w:pPr>
        <w:numPr>
          <w:ilvl w:val="0"/>
          <w:numId w:val="37"/>
        </w:numPr>
        <w:rPr>
          <w:rFonts w:ascii="Arial" w:hAnsi="Arial" w:cs="Arial"/>
        </w:rPr>
      </w:pPr>
      <w:r w:rsidRPr="000C4FC9">
        <w:rPr>
          <w:rFonts w:ascii="Arial" w:hAnsi="Arial" w:cs="Arial"/>
        </w:rPr>
        <w:t xml:space="preserve">Click ‘Go’ </w:t>
      </w:r>
    </w:p>
    <w:p w14:paraId="4A075E3F" w14:textId="77777777" w:rsidR="00844C79" w:rsidRPr="000C4FC9" w:rsidRDefault="00844C79" w:rsidP="00844C79">
      <w:pPr>
        <w:rPr>
          <w:rFonts w:ascii="Arial" w:hAnsi="Arial" w:cs="Arial"/>
          <w:b/>
          <w:bCs/>
        </w:rPr>
      </w:pPr>
      <w:r w:rsidRPr="000C4FC9">
        <w:rPr>
          <w:rFonts w:ascii="Arial" w:hAnsi="Arial" w:cs="Arial"/>
          <w:b/>
          <w:bCs/>
        </w:rPr>
        <w:t>3. Select your representative</w:t>
      </w:r>
    </w:p>
    <w:p w14:paraId="17B772D4" w14:textId="77777777" w:rsidR="00844C79" w:rsidRPr="000C4FC9" w:rsidRDefault="00844C79" w:rsidP="00844C79">
      <w:pPr>
        <w:numPr>
          <w:ilvl w:val="0"/>
          <w:numId w:val="38"/>
        </w:numPr>
        <w:rPr>
          <w:rFonts w:ascii="Arial" w:hAnsi="Arial" w:cs="Arial"/>
        </w:rPr>
      </w:pPr>
      <w:r w:rsidRPr="000C4FC9">
        <w:rPr>
          <w:rFonts w:ascii="Arial" w:hAnsi="Arial" w:cs="Arial"/>
        </w:rPr>
        <w:t xml:space="preserve">Choose your Member of Parliament </w:t>
      </w:r>
    </w:p>
    <w:p w14:paraId="2F8EF5DA" w14:textId="0536DAEC" w:rsidR="00844C79" w:rsidRDefault="00844C79" w:rsidP="00844C79">
      <w:pPr>
        <w:numPr>
          <w:ilvl w:val="0"/>
          <w:numId w:val="38"/>
        </w:numPr>
        <w:rPr>
          <w:rFonts w:ascii="Arial" w:hAnsi="Arial" w:cs="Arial"/>
        </w:rPr>
      </w:pPr>
      <w:r w:rsidRPr="000C4FC9">
        <w:rPr>
          <w:rFonts w:ascii="Arial" w:hAnsi="Arial" w:cs="Arial"/>
        </w:rPr>
        <w:t xml:space="preserve">Make sure you select the correct MP for your area </w:t>
      </w:r>
      <w:r w:rsidR="00FF1065">
        <w:rPr>
          <w:rFonts w:ascii="Arial" w:hAnsi="Arial" w:cs="Arial"/>
        </w:rPr>
        <w:br/>
      </w:r>
    </w:p>
    <w:p w14:paraId="39BEA83F" w14:textId="4FAFBFF7" w:rsidR="00D732EB" w:rsidRPr="00FF1065" w:rsidRDefault="00FF1065" w:rsidP="00D732EB">
      <w:pPr>
        <w:rPr>
          <w:rFonts w:ascii="Arial" w:hAnsi="Arial" w:cs="Arial"/>
          <w:b/>
          <w:bCs/>
        </w:rPr>
      </w:pPr>
      <w:r w:rsidRPr="00FF1065">
        <w:rPr>
          <w:rFonts w:ascii="Arial" w:hAnsi="Arial" w:cs="Arial"/>
          <w:b/>
          <w:bCs/>
        </w:rPr>
        <w:t>4. What is your message about?</w:t>
      </w:r>
    </w:p>
    <w:p w14:paraId="3E883743" w14:textId="70B046AE" w:rsidR="00215CA7" w:rsidRDefault="00FF1065" w:rsidP="00FF1065">
      <w:pPr>
        <w:pStyle w:val="ListParagraph"/>
        <w:numPr>
          <w:ilvl w:val="0"/>
          <w:numId w:val="42"/>
        </w:numPr>
        <w:rPr>
          <w:rFonts w:ascii="Arial" w:hAnsi="Arial" w:cs="Arial"/>
        </w:rPr>
      </w:pPr>
      <w:r>
        <w:rPr>
          <w:rFonts w:ascii="Arial" w:hAnsi="Arial" w:cs="Arial"/>
        </w:rPr>
        <w:t>Click the option “I want to talk about a policy o</w:t>
      </w:r>
      <w:r w:rsidR="007D2979">
        <w:rPr>
          <w:rFonts w:ascii="Arial" w:hAnsi="Arial" w:cs="Arial"/>
        </w:rPr>
        <w:t>r</w:t>
      </w:r>
      <w:r>
        <w:rPr>
          <w:rFonts w:ascii="Arial" w:hAnsi="Arial" w:cs="Arial"/>
        </w:rPr>
        <w:t xml:space="preserve"> campaign”</w:t>
      </w:r>
      <w:r w:rsidR="00215CA7">
        <w:rPr>
          <w:rFonts w:ascii="Arial" w:hAnsi="Arial" w:cs="Arial"/>
        </w:rPr>
        <w:br/>
      </w:r>
    </w:p>
    <w:p w14:paraId="364D045B" w14:textId="6AC3B2D3" w:rsidR="00FF1065" w:rsidRPr="00FF1065" w:rsidRDefault="00215CA7" w:rsidP="00FF1065">
      <w:pPr>
        <w:pStyle w:val="ListParagraph"/>
        <w:numPr>
          <w:ilvl w:val="0"/>
          <w:numId w:val="42"/>
        </w:numPr>
        <w:rPr>
          <w:rFonts w:ascii="Arial" w:hAnsi="Arial" w:cs="Arial"/>
        </w:rPr>
      </w:pPr>
      <w:r>
        <w:rPr>
          <w:rFonts w:ascii="Arial" w:hAnsi="Arial" w:cs="Arial"/>
        </w:rPr>
        <w:t xml:space="preserve">Click Continue </w:t>
      </w:r>
      <w:r w:rsidR="009A2D1B">
        <w:rPr>
          <w:rFonts w:ascii="Arial" w:hAnsi="Arial" w:cs="Arial"/>
        </w:rPr>
        <w:br/>
      </w:r>
    </w:p>
    <w:p w14:paraId="320E7A35" w14:textId="5B56F2BE" w:rsidR="00D732EB" w:rsidRPr="00E12B43" w:rsidRDefault="009A2D1B" w:rsidP="00D732EB">
      <w:pPr>
        <w:rPr>
          <w:rFonts w:ascii="Arial" w:hAnsi="Arial" w:cs="Arial"/>
          <w:b/>
          <w:bCs/>
        </w:rPr>
      </w:pPr>
      <w:r w:rsidRPr="00E12B43">
        <w:rPr>
          <w:rFonts w:ascii="Arial" w:hAnsi="Arial" w:cs="Arial"/>
          <w:b/>
          <w:bCs/>
        </w:rPr>
        <w:t>5. Write your message</w:t>
      </w:r>
    </w:p>
    <w:p w14:paraId="5098B8B4" w14:textId="425F6499" w:rsidR="009A2D1B" w:rsidRDefault="009A2D1B" w:rsidP="009A2D1B">
      <w:pPr>
        <w:numPr>
          <w:ilvl w:val="0"/>
          <w:numId w:val="40"/>
        </w:numPr>
        <w:rPr>
          <w:rFonts w:ascii="Arial" w:hAnsi="Arial" w:cs="Arial"/>
        </w:rPr>
      </w:pPr>
      <w:r w:rsidRPr="000C4FC9">
        <w:rPr>
          <w:rFonts w:ascii="Arial" w:hAnsi="Arial" w:cs="Arial"/>
        </w:rPr>
        <w:t xml:space="preserve">Paste the template </w:t>
      </w:r>
      <w:r>
        <w:rPr>
          <w:rFonts w:ascii="Arial" w:hAnsi="Arial" w:cs="Arial"/>
        </w:rPr>
        <w:t>below</w:t>
      </w:r>
      <w:r w:rsidRPr="000C4FC9">
        <w:rPr>
          <w:rFonts w:ascii="Arial" w:hAnsi="Arial" w:cs="Arial"/>
        </w:rPr>
        <w:t xml:space="preserve"> into the message box </w:t>
      </w:r>
    </w:p>
    <w:p w14:paraId="4D34E673" w14:textId="1E66657D" w:rsidR="00837ECC" w:rsidRDefault="00C8524E" w:rsidP="00837ECC">
      <w:pPr>
        <w:numPr>
          <w:ilvl w:val="0"/>
          <w:numId w:val="40"/>
        </w:numPr>
        <w:rPr>
          <w:rFonts w:ascii="Arial" w:hAnsi="Arial" w:cs="Arial"/>
        </w:rPr>
      </w:pPr>
      <w:r>
        <w:rPr>
          <w:rFonts w:ascii="Arial" w:hAnsi="Arial" w:cs="Arial"/>
        </w:rPr>
        <w:t>F</w:t>
      </w:r>
      <w:r w:rsidR="00837ECC" w:rsidRPr="000C4FC9">
        <w:rPr>
          <w:rFonts w:ascii="Arial" w:hAnsi="Arial" w:cs="Arial"/>
        </w:rPr>
        <w:t>inish with your name at the end</w:t>
      </w:r>
    </w:p>
    <w:p w14:paraId="4FC601B8" w14:textId="2F319A15" w:rsidR="00BF3238" w:rsidRDefault="00FA727F" w:rsidP="00BF3238">
      <w:pPr>
        <w:numPr>
          <w:ilvl w:val="0"/>
          <w:numId w:val="40"/>
        </w:numPr>
        <w:rPr>
          <w:rFonts w:ascii="Arial" w:hAnsi="Arial" w:cs="Arial"/>
        </w:rPr>
      </w:pPr>
      <w:r>
        <w:rPr>
          <w:rFonts w:ascii="Arial" w:hAnsi="Arial" w:cs="Arial"/>
        </w:rPr>
        <w:t>We recommend personalising the message if you are happy to</w:t>
      </w:r>
      <w:r w:rsidR="00BF3238" w:rsidRPr="000C4FC9">
        <w:rPr>
          <w:rFonts w:ascii="Arial" w:hAnsi="Arial" w:cs="Arial"/>
        </w:rPr>
        <w:t xml:space="preserve"> (for example, adding your own experience or reason for support) </w:t>
      </w:r>
    </w:p>
    <w:p w14:paraId="708CF1A4" w14:textId="6C80E044" w:rsidR="00BF3238" w:rsidRPr="00BF3238" w:rsidRDefault="00BF3238" w:rsidP="00BF3238">
      <w:pPr>
        <w:rPr>
          <w:rFonts w:ascii="Arial" w:hAnsi="Arial" w:cs="Arial"/>
          <w:b/>
          <w:bCs/>
        </w:rPr>
      </w:pPr>
      <w:r w:rsidRPr="00BF3238">
        <w:rPr>
          <w:rFonts w:ascii="Arial" w:hAnsi="Arial" w:cs="Arial"/>
          <w:b/>
          <w:bCs/>
        </w:rPr>
        <w:t xml:space="preserve">6. Fill in your personal details </w:t>
      </w:r>
    </w:p>
    <w:p w14:paraId="694C9AC0" w14:textId="77777777" w:rsidR="00844C79" w:rsidRPr="000C4FC9" w:rsidRDefault="00844C79" w:rsidP="00844C79">
      <w:pPr>
        <w:numPr>
          <w:ilvl w:val="0"/>
          <w:numId w:val="39"/>
        </w:numPr>
        <w:rPr>
          <w:rFonts w:ascii="Arial" w:hAnsi="Arial" w:cs="Arial"/>
        </w:rPr>
      </w:pPr>
      <w:r w:rsidRPr="000C4FC9">
        <w:rPr>
          <w:rFonts w:ascii="Arial" w:hAnsi="Arial" w:cs="Arial"/>
        </w:rPr>
        <w:t xml:space="preserve">Name </w:t>
      </w:r>
    </w:p>
    <w:p w14:paraId="3AD9A479" w14:textId="77777777" w:rsidR="00844C79" w:rsidRPr="000C4FC9" w:rsidRDefault="00844C79" w:rsidP="00844C79">
      <w:pPr>
        <w:numPr>
          <w:ilvl w:val="0"/>
          <w:numId w:val="39"/>
        </w:numPr>
        <w:rPr>
          <w:rFonts w:ascii="Arial" w:hAnsi="Arial" w:cs="Arial"/>
        </w:rPr>
      </w:pPr>
      <w:r w:rsidRPr="000C4FC9">
        <w:rPr>
          <w:rFonts w:ascii="Arial" w:hAnsi="Arial" w:cs="Arial"/>
        </w:rPr>
        <w:t xml:space="preserve">Email address </w:t>
      </w:r>
    </w:p>
    <w:p w14:paraId="080AF6D2" w14:textId="6CBF7EF3" w:rsidR="00BF3238" w:rsidRPr="00CB32F3" w:rsidRDefault="00844C79" w:rsidP="00AB1508">
      <w:pPr>
        <w:numPr>
          <w:ilvl w:val="0"/>
          <w:numId w:val="39"/>
        </w:numPr>
        <w:rPr>
          <w:rFonts w:ascii="Arial" w:hAnsi="Arial" w:cs="Arial"/>
          <w:b/>
          <w:bCs/>
        </w:rPr>
      </w:pPr>
      <w:r w:rsidRPr="00CB32F3">
        <w:rPr>
          <w:rFonts w:ascii="Arial" w:hAnsi="Arial" w:cs="Arial"/>
        </w:rPr>
        <w:t xml:space="preserve">(Optional) Address </w:t>
      </w:r>
      <w:r w:rsidR="00837ECC" w:rsidRPr="00CB32F3">
        <w:rPr>
          <w:rFonts w:ascii="Arial" w:hAnsi="Arial" w:cs="Arial"/>
        </w:rPr>
        <w:t>and phone number</w:t>
      </w:r>
      <w:r w:rsidR="00CB32F3">
        <w:rPr>
          <w:rFonts w:ascii="Arial" w:hAnsi="Arial" w:cs="Arial"/>
        </w:rPr>
        <w:br/>
      </w:r>
    </w:p>
    <w:p w14:paraId="2FA4F06A" w14:textId="1427A9CF" w:rsidR="00844C79" w:rsidRPr="000C4FC9" w:rsidRDefault="00CB32F3" w:rsidP="00844C79">
      <w:pPr>
        <w:rPr>
          <w:rFonts w:ascii="Arial" w:hAnsi="Arial" w:cs="Arial"/>
          <w:b/>
          <w:bCs/>
        </w:rPr>
      </w:pPr>
      <w:r>
        <w:rPr>
          <w:rFonts w:ascii="Arial" w:hAnsi="Arial" w:cs="Arial"/>
          <w:b/>
          <w:bCs/>
        </w:rPr>
        <w:t>7</w:t>
      </w:r>
      <w:r w:rsidR="00844C79" w:rsidRPr="000C4FC9">
        <w:rPr>
          <w:rFonts w:ascii="Arial" w:hAnsi="Arial" w:cs="Arial"/>
          <w:b/>
          <w:bCs/>
        </w:rPr>
        <w:t>. Send your message</w:t>
      </w:r>
    </w:p>
    <w:p w14:paraId="65A7F171" w14:textId="2D8AD57A" w:rsidR="00844C79" w:rsidRPr="000C4FC9" w:rsidRDefault="00844C79" w:rsidP="00844C79">
      <w:pPr>
        <w:numPr>
          <w:ilvl w:val="0"/>
          <w:numId w:val="41"/>
        </w:numPr>
        <w:rPr>
          <w:rFonts w:ascii="Arial" w:hAnsi="Arial" w:cs="Arial"/>
        </w:rPr>
      </w:pPr>
      <w:r w:rsidRPr="000C4FC9">
        <w:rPr>
          <w:rFonts w:ascii="Arial" w:hAnsi="Arial" w:cs="Arial"/>
        </w:rPr>
        <w:t xml:space="preserve">Click </w:t>
      </w:r>
      <w:r w:rsidR="00CB32F3">
        <w:rPr>
          <w:rFonts w:ascii="Arial" w:hAnsi="Arial" w:cs="Arial"/>
        </w:rPr>
        <w:t>Preview and Send</w:t>
      </w:r>
      <w:r w:rsidRPr="000C4FC9">
        <w:rPr>
          <w:rFonts w:ascii="Arial" w:hAnsi="Arial" w:cs="Arial"/>
        </w:rPr>
        <w:t xml:space="preserve"> </w:t>
      </w:r>
    </w:p>
    <w:p w14:paraId="15848D26" w14:textId="137A6EAB" w:rsidR="00844C79" w:rsidRPr="000C4FC9" w:rsidRDefault="00844C79" w:rsidP="007432E8">
      <w:pPr>
        <w:numPr>
          <w:ilvl w:val="0"/>
          <w:numId w:val="41"/>
        </w:numPr>
        <w:rPr>
          <w:rFonts w:ascii="Arial" w:hAnsi="Arial" w:cs="Arial"/>
        </w:rPr>
      </w:pPr>
      <w:r w:rsidRPr="000C4FC9">
        <w:rPr>
          <w:rFonts w:ascii="Arial" w:hAnsi="Arial" w:cs="Arial"/>
        </w:rPr>
        <w:t xml:space="preserve">Your message will go directly to your MP’s official inbox </w:t>
      </w:r>
    </w:p>
    <w:p w14:paraId="6DC4007C" w14:textId="77777777" w:rsidR="000C4FC9" w:rsidRDefault="000C4FC9" w:rsidP="007432E8">
      <w:pPr>
        <w:rPr>
          <w:rFonts w:ascii="Arial" w:hAnsi="Arial" w:cs="Arial"/>
          <w:b/>
          <w:bCs/>
        </w:rPr>
      </w:pPr>
    </w:p>
    <w:p w14:paraId="15FEC8A3" w14:textId="77777777" w:rsidR="0081223C" w:rsidRDefault="0081223C" w:rsidP="007432E8">
      <w:pPr>
        <w:rPr>
          <w:rFonts w:ascii="Arial" w:hAnsi="Arial" w:cs="Arial"/>
          <w:b/>
          <w:bCs/>
        </w:rPr>
      </w:pPr>
    </w:p>
    <w:p w14:paraId="0FDACE34" w14:textId="77777777" w:rsidR="0081223C" w:rsidRDefault="0081223C" w:rsidP="007432E8">
      <w:pPr>
        <w:rPr>
          <w:rFonts w:ascii="Arial" w:hAnsi="Arial" w:cs="Arial"/>
          <w:b/>
          <w:bCs/>
        </w:rPr>
      </w:pPr>
    </w:p>
    <w:p w14:paraId="2A02F8C1" w14:textId="77777777" w:rsidR="0081223C" w:rsidRDefault="0081223C" w:rsidP="007432E8">
      <w:pPr>
        <w:rPr>
          <w:rFonts w:ascii="Arial" w:hAnsi="Arial" w:cs="Arial"/>
          <w:b/>
          <w:bCs/>
        </w:rPr>
      </w:pPr>
    </w:p>
    <w:p w14:paraId="607BFD28" w14:textId="77777777" w:rsidR="0081223C" w:rsidRDefault="0081223C" w:rsidP="007432E8">
      <w:pPr>
        <w:rPr>
          <w:rFonts w:ascii="Arial" w:hAnsi="Arial" w:cs="Arial"/>
          <w:b/>
          <w:bCs/>
        </w:rPr>
      </w:pPr>
    </w:p>
    <w:p w14:paraId="4FD1F562" w14:textId="77777777" w:rsidR="0081223C" w:rsidRDefault="0081223C" w:rsidP="007432E8">
      <w:pPr>
        <w:rPr>
          <w:rFonts w:ascii="Arial" w:hAnsi="Arial" w:cs="Arial"/>
          <w:b/>
          <w:bCs/>
        </w:rPr>
      </w:pPr>
    </w:p>
    <w:p w14:paraId="351E7709" w14:textId="77777777" w:rsidR="0081223C" w:rsidRDefault="0081223C" w:rsidP="007432E8">
      <w:pPr>
        <w:rPr>
          <w:rFonts w:ascii="Arial" w:hAnsi="Arial" w:cs="Arial"/>
          <w:b/>
          <w:bCs/>
        </w:rPr>
      </w:pPr>
    </w:p>
    <w:p w14:paraId="03AC5B37" w14:textId="77777777" w:rsidR="0081223C" w:rsidRDefault="0081223C" w:rsidP="007432E8">
      <w:pPr>
        <w:rPr>
          <w:rFonts w:ascii="Arial" w:hAnsi="Arial" w:cs="Arial"/>
          <w:b/>
          <w:bCs/>
        </w:rPr>
      </w:pPr>
    </w:p>
    <w:p w14:paraId="1C96169C" w14:textId="6DCF8620" w:rsidR="007432E8" w:rsidRPr="000C4FC9" w:rsidRDefault="007432E8" w:rsidP="007432E8">
      <w:pPr>
        <w:rPr>
          <w:rFonts w:ascii="Arial" w:hAnsi="Arial" w:cs="Arial"/>
        </w:rPr>
      </w:pPr>
      <w:r w:rsidRPr="000C4FC9">
        <w:rPr>
          <w:rFonts w:ascii="Arial" w:hAnsi="Arial" w:cs="Arial"/>
        </w:rPr>
        <w:t>Breast cancer screening: please support earlier detection</w:t>
      </w:r>
      <w:r w:rsidR="0081223C">
        <w:rPr>
          <w:rFonts w:ascii="Arial" w:hAnsi="Arial" w:cs="Arial"/>
        </w:rPr>
        <w:br/>
      </w:r>
      <w:r w:rsidR="00C8524E">
        <w:rPr>
          <w:rFonts w:ascii="Arial" w:hAnsi="Arial" w:cs="Arial"/>
        </w:rPr>
        <w:br/>
      </w:r>
      <w:r w:rsidRPr="000C4FC9">
        <w:rPr>
          <w:rFonts w:ascii="Arial" w:hAnsi="Arial" w:cs="Arial"/>
        </w:rPr>
        <w:t xml:space="preserve">Dear </w:t>
      </w:r>
      <w:r w:rsidRPr="000C4FC9">
        <w:rPr>
          <w:rFonts w:ascii="Arial" w:hAnsi="Arial" w:cs="Arial"/>
          <w:highlight w:val="yellow"/>
        </w:rPr>
        <w:t>(MP’s name)</w:t>
      </w:r>
    </w:p>
    <w:p w14:paraId="44EE1059" w14:textId="738477DC" w:rsidR="007432E8" w:rsidRPr="000C4FC9" w:rsidRDefault="007432E8" w:rsidP="007432E8">
      <w:pPr>
        <w:rPr>
          <w:rFonts w:ascii="Arial" w:hAnsi="Arial" w:cs="Arial"/>
        </w:rPr>
      </w:pPr>
      <w:r w:rsidRPr="000C4FC9">
        <w:rPr>
          <w:rFonts w:ascii="Arial" w:hAnsi="Arial" w:cs="Arial"/>
        </w:rPr>
        <w:t xml:space="preserve">I am writing as your constituent to </w:t>
      </w:r>
      <w:r w:rsidR="00182B9D">
        <w:rPr>
          <w:rFonts w:ascii="Arial" w:hAnsi="Arial" w:cs="Arial"/>
        </w:rPr>
        <w:t>encourage</w:t>
      </w:r>
      <w:r w:rsidRPr="000C4FC9">
        <w:rPr>
          <w:rFonts w:ascii="Arial" w:hAnsi="Arial" w:cs="Arial"/>
        </w:rPr>
        <w:t xml:space="preserve"> you to </w:t>
      </w:r>
      <w:r w:rsidR="00182B9D">
        <w:rPr>
          <w:rFonts w:ascii="Arial" w:hAnsi="Arial" w:cs="Arial"/>
        </w:rPr>
        <w:t xml:space="preserve">attend </w:t>
      </w:r>
      <w:r w:rsidRPr="000C4FC9">
        <w:rPr>
          <w:rFonts w:ascii="Arial" w:hAnsi="Arial" w:cs="Arial"/>
        </w:rPr>
        <w:t xml:space="preserve">the upcoming </w:t>
      </w:r>
      <w:hyperlink r:id="rId12" w:history="1">
        <w:r w:rsidRPr="000C4FC9">
          <w:rPr>
            <w:rStyle w:val="Hyperlink"/>
            <w:rFonts w:ascii="Arial" w:hAnsi="Arial" w:cs="Arial"/>
          </w:rPr>
          <w:t>Westminster Hall debate</w:t>
        </w:r>
      </w:hyperlink>
      <w:r w:rsidRPr="000C4FC9">
        <w:rPr>
          <w:rFonts w:ascii="Arial" w:hAnsi="Arial" w:cs="Arial"/>
        </w:rPr>
        <w:t xml:space="preserve"> on breast screening taking place on 29</w:t>
      </w:r>
      <w:proofErr w:type="gramStart"/>
      <w:r w:rsidR="00DF50DF" w:rsidRPr="00DF50DF">
        <w:rPr>
          <w:rFonts w:ascii="Arial" w:hAnsi="Arial" w:cs="Arial"/>
          <w:vertAlign w:val="superscript"/>
        </w:rPr>
        <w:t>th</w:t>
      </w:r>
      <w:r w:rsidR="00DF50DF">
        <w:rPr>
          <w:rFonts w:ascii="Arial" w:hAnsi="Arial" w:cs="Arial"/>
        </w:rPr>
        <w:t xml:space="preserve"> </w:t>
      </w:r>
      <w:r w:rsidRPr="000C4FC9">
        <w:rPr>
          <w:rFonts w:ascii="Arial" w:hAnsi="Arial" w:cs="Arial"/>
        </w:rPr>
        <w:t xml:space="preserve"> June</w:t>
      </w:r>
      <w:proofErr w:type="gramEnd"/>
      <w:r w:rsidRPr="000C4FC9">
        <w:rPr>
          <w:rFonts w:ascii="Arial" w:hAnsi="Arial" w:cs="Arial"/>
        </w:rPr>
        <w:t>.</w:t>
      </w:r>
    </w:p>
    <w:p w14:paraId="7BF61094" w14:textId="77777777" w:rsidR="007432E8" w:rsidRPr="000C4FC9" w:rsidRDefault="007432E8" w:rsidP="007432E8">
      <w:pPr>
        <w:rPr>
          <w:rFonts w:ascii="Arial" w:hAnsi="Arial" w:cs="Arial"/>
        </w:rPr>
      </w:pPr>
      <w:r w:rsidRPr="000C4FC9">
        <w:rPr>
          <w:rFonts w:ascii="Arial" w:hAnsi="Arial" w:cs="Arial"/>
        </w:rPr>
        <w:t>Breast cancer remains the most common cancer in the UK, and too many cases are still diagnosed too late or outside the current screening age range. While the NHS Breast Screening Programme currently invites women aged 50 to 70 for mammograms every three years, there is growing concern that this does not reflect today’s reality, with younger people increasingly being diagnosed.</w:t>
      </w:r>
    </w:p>
    <w:p w14:paraId="29E6ED56" w14:textId="79704684" w:rsidR="007432E8" w:rsidRPr="000C4FC9" w:rsidRDefault="007432E8" w:rsidP="007432E8">
      <w:pPr>
        <w:rPr>
          <w:rFonts w:ascii="Arial" w:hAnsi="Arial" w:cs="Arial"/>
        </w:rPr>
      </w:pPr>
      <w:r w:rsidRPr="000C4FC9">
        <w:rPr>
          <w:rFonts w:ascii="Arial" w:hAnsi="Arial" w:cs="Arial"/>
        </w:rPr>
        <w:t xml:space="preserve">A petition led by chemotherapy nurse Gemma Reeves gathered </w:t>
      </w:r>
      <w:r w:rsidR="00DF50DF">
        <w:rPr>
          <w:rFonts w:ascii="Arial" w:hAnsi="Arial" w:cs="Arial"/>
        </w:rPr>
        <w:t>more than</w:t>
      </w:r>
      <w:r w:rsidRPr="000C4FC9">
        <w:rPr>
          <w:rFonts w:ascii="Arial" w:hAnsi="Arial" w:cs="Arial"/>
        </w:rPr>
        <w:t xml:space="preserve"> 100,000 signatures, triggering this important Parliamentary debate. </w:t>
      </w:r>
      <w:r w:rsidR="005B29C8">
        <w:rPr>
          <w:rFonts w:ascii="Arial" w:hAnsi="Arial" w:cs="Arial"/>
        </w:rPr>
        <w:t>The</w:t>
      </w:r>
      <w:r w:rsidRPr="000C4FC9">
        <w:rPr>
          <w:rFonts w:ascii="Arial" w:hAnsi="Arial" w:cs="Arial"/>
        </w:rPr>
        <w:t xml:space="preserve"> key issue being discussed </w:t>
      </w:r>
      <w:r w:rsidR="00DF50DF">
        <w:rPr>
          <w:rFonts w:ascii="Arial" w:hAnsi="Arial" w:cs="Arial"/>
        </w:rPr>
        <w:t>during the debate on 29</w:t>
      </w:r>
      <w:r w:rsidR="00DF50DF" w:rsidRPr="00DF50DF">
        <w:rPr>
          <w:rFonts w:ascii="Arial" w:hAnsi="Arial" w:cs="Arial"/>
          <w:vertAlign w:val="superscript"/>
        </w:rPr>
        <w:t>th</w:t>
      </w:r>
      <w:r w:rsidR="00DF50DF">
        <w:rPr>
          <w:rFonts w:ascii="Arial" w:hAnsi="Arial" w:cs="Arial"/>
        </w:rPr>
        <w:t xml:space="preserve"> June </w:t>
      </w:r>
      <w:r w:rsidRPr="000C4FC9">
        <w:rPr>
          <w:rFonts w:ascii="Arial" w:hAnsi="Arial" w:cs="Arial"/>
        </w:rPr>
        <w:t xml:space="preserve">is </w:t>
      </w:r>
      <w:r w:rsidR="0051191E">
        <w:rPr>
          <w:rFonts w:ascii="Arial" w:hAnsi="Arial" w:cs="Arial"/>
        </w:rPr>
        <w:t xml:space="preserve">the proposal that </w:t>
      </w:r>
      <w:r w:rsidRPr="000C4FC9">
        <w:rPr>
          <w:rFonts w:ascii="Arial" w:hAnsi="Arial" w:cs="Arial"/>
        </w:rPr>
        <w:t xml:space="preserve">the minimum age for routine breast screening </w:t>
      </w:r>
      <w:r w:rsidR="0051191E">
        <w:rPr>
          <w:rFonts w:ascii="Arial" w:hAnsi="Arial" w:cs="Arial"/>
        </w:rPr>
        <w:t xml:space="preserve">is </w:t>
      </w:r>
      <w:r w:rsidRPr="000C4FC9">
        <w:rPr>
          <w:rFonts w:ascii="Arial" w:hAnsi="Arial" w:cs="Arial"/>
        </w:rPr>
        <w:t xml:space="preserve">lowered to 40, and </w:t>
      </w:r>
      <w:r w:rsidR="0051191E">
        <w:rPr>
          <w:rFonts w:ascii="Arial" w:hAnsi="Arial" w:cs="Arial"/>
        </w:rPr>
        <w:t>that</w:t>
      </w:r>
      <w:r w:rsidRPr="000C4FC9">
        <w:rPr>
          <w:rFonts w:ascii="Arial" w:hAnsi="Arial" w:cs="Arial"/>
        </w:rPr>
        <w:t xml:space="preserve"> screening should be offered </w:t>
      </w:r>
      <w:r w:rsidR="00413897">
        <w:rPr>
          <w:rFonts w:ascii="Arial" w:hAnsi="Arial" w:cs="Arial"/>
        </w:rPr>
        <w:t>annually</w:t>
      </w:r>
      <w:r w:rsidRPr="000C4FC9">
        <w:rPr>
          <w:rFonts w:ascii="Arial" w:hAnsi="Arial" w:cs="Arial"/>
        </w:rPr>
        <w:t>.</w:t>
      </w:r>
    </w:p>
    <w:p w14:paraId="1B2BC18E" w14:textId="7E9F0E96" w:rsidR="007432E8" w:rsidRPr="000C4FC9" w:rsidRDefault="007432E8" w:rsidP="007432E8">
      <w:pPr>
        <w:rPr>
          <w:rFonts w:ascii="Arial" w:hAnsi="Arial" w:cs="Arial"/>
        </w:rPr>
      </w:pPr>
      <w:r w:rsidRPr="000C4FC9">
        <w:rPr>
          <w:rFonts w:ascii="Arial" w:hAnsi="Arial" w:cs="Arial"/>
        </w:rPr>
        <w:t>As your constituent, I strongly support improving the early detection of breast cancer. Earlier diagnosis can save lives, increase treatment options, and reduce the need for more invasive treatment.</w:t>
      </w:r>
    </w:p>
    <w:p w14:paraId="78AD18BC" w14:textId="77777777" w:rsidR="007432E8" w:rsidRPr="000C4FC9" w:rsidRDefault="007432E8" w:rsidP="007432E8">
      <w:pPr>
        <w:rPr>
          <w:rFonts w:ascii="Arial" w:hAnsi="Arial" w:cs="Arial"/>
        </w:rPr>
      </w:pPr>
      <w:r w:rsidRPr="000C4FC9">
        <w:rPr>
          <w:rFonts w:ascii="Arial" w:hAnsi="Arial" w:cs="Arial"/>
        </w:rPr>
        <w:t>I would be very grateful if you could:</w:t>
      </w:r>
    </w:p>
    <w:p w14:paraId="239ACE53" w14:textId="245B46C6" w:rsidR="007432E8" w:rsidRPr="000C4FC9" w:rsidRDefault="007432E8" w:rsidP="007432E8">
      <w:pPr>
        <w:numPr>
          <w:ilvl w:val="0"/>
          <w:numId w:val="36"/>
        </w:numPr>
        <w:rPr>
          <w:rFonts w:ascii="Arial" w:hAnsi="Arial" w:cs="Arial"/>
        </w:rPr>
      </w:pPr>
      <w:r w:rsidRPr="000C4FC9">
        <w:rPr>
          <w:rFonts w:ascii="Arial" w:hAnsi="Arial" w:cs="Arial"/>
        </w:rPr>
        <w:t>Attend the Westminster Hall debate on 29</w:t>
      </w:r>
      <w:r w:rsidR="00967B95">
        <w:rPr>
          <w:rFonts w:ascii="Arial" w:hAnsi="Arial" w:cs="Arial"/>
        </w:rPr>
        <w:t>th</w:t>
      </w:r>
      <w:r w:rsidRPr="000C4FC9">
        <w:rPr>
          <w:rFonts w:ascii="Arial" w:hAnsi="Arial" w:cs="Arial"/>
        </w:rPr>
        <w:t xml:space="preserve"> June </w:t>
      </w:r>
    </w:p>
    <w:p w14:paraId="04E9FA88" w14:textId="77777777" w:rsidR="007432E8" w:rsidRPr="000C4FC9" w:rsidRDefault="007432E8" w:rsidP="007432E8">
      <w:pPr>
        <w:numPr>
          <w:ilvl w:val="0"/>
          <w:numId w:val="36"/>
        </w:numPr>
        <w:rPr>
          <w:rFonts w:ascii="Arial" w:hAnsi="Arial" w:cs="Arial"/>
        </w:rPr>
      </w:pPr>
      <w:r w:rsidRPr="000C4FC9">
        <w:rPr>
          <w:rFonts w:ascii="Arial" w:hAnsi="Arial" w:cs="Arial"/>
        </w:rPr>
        <w:t xml:space="preserve">Support discussions around lowering the age of routine breast screening </w:t>
      </w:r>
    </w:p>
    <w:p w14:paraId="1F3CE59C" w14:textId="2E88D5EF" w:rsidR="007432E8" w:rsidRPr="000C4FC9" w:rsidRDefault="007432E8" w:rsidP="007432E8">
      <w:pPr>
        <w:numPr>
          <w:ilvl w:val="0"/>
          <w:numId w:val="36"/>
        </w:numPr>
        <w:rPr>
          <w:rFonts w:ascii="Arial" w:hAnsi="Arial" w:cs="Arial"/>
        </w:rPr>
      </w:pPr>
      <w:r w:rsidRPr="000C4FC9">
        <w:rPr>
          <w:rFonts w:ascii="Arial" w:hAnsi="Arial" w:cs="Arial"/>
        </w:rPr>
        <w:t xml:space="preserve">Consider how the NHS screening programme can better reflect current evidence and patient </w:t>
      </w:r>
      <w:r w:rsidR="00844C79" w:rsidRPr="000C4FC9">
        <w:rPr>
          <w:rFonts w:ascii="Arial" w:hAnsi="Arial" w:cs="Arial"/>
        </w:rPr>
        <w:t>needs</w:t>
      </w:r>
      <w:r w:rsidRPr="000C4FC9">
        <w:rPr>
          <w:rFonts w:ascii="Arial" w:hAnsi="Arial" w:cs="Arial"/>
        </w:rPr>
        <w:t xml:space="preserve"> </w:t>
      </w:r>
    </w:p>
    <w:p w14:paraId="2D0BA62E" w14:textId="77777777" w:rsidR="007432E8" w:rsidRPr="000C4FC9" w:rsidRDefault="007432E8" w:rsidP="007432E8">
      <w:pPr>
        <w:rPr>
          <w:rFonts w:ascii="Arial" w:hAnsi="Arial" w:cs="Arial"/>
        </w:rPr>
      </w:pPr>
      <w:r w:rsidRPr="000C4FC9">
        <w:rPr>
          <w:rFonts w:ascii="Arial" w:hAnsi="Arial" w:cs="Arial"/>
        </w:rPr>
        <w:t>Thank you for your time and for representing constituents on this important issue. I look forward to hearing your views.</w:t>
      </w:r>
    </w:p>
    <w:p w14:paraId="62684A7D" w14:textId="3FCEDC08" w:rsidR="008F02FB" w:rsidRPr="000C4FC9" w:rsidRDefault="007432E8" w:rsidP="006F0935">
      <w:pPr>
        <w:rPr>
          <w:rFonts w:ascii="Arial" w:hAnsi="Arial" w:cs="Arial"/>
        </w:rPr>
      </w:pPr>
      <w:r w:rsidRPr="000C4FC9">
        <w:rPr>
          <w:rFonts w:ascii="Arial" w:hAnsi="Arial" w:cs="Arial"/>
        </w:rPr>
        <w:t>Yours sincerely,</w:t>
      </w:r>
    </w:p>
    <w:p w14:paraId="7802AA2A" w14:textId="25BAC0F3" w:rsidR="007432E8" w:rsidRPr="000C4FC9" w:rsidRDefault="007432E8" w:rsidP="006F0935">
      <w:pPr>
        <w:rPr>
          <w:rFonts w:ascii="Arial" w:hAnsi="Arial" w:cs="Arial"/>
        </w:rPr>
      </w:pPr>
      <w:r w:rsidRPr="000C4FC9">
        <w:rPr>
          <w:rFonts w:ascii="Arial" w:hAnsi="Arial" w:cs="Arial"/>
          <w:highlight w:val="yellow"/>
        </w:rPr>
        <w:t>(your name)</w:t>
      </w:r>
    </w:p>
    <w:sectPr w:rsidR="007432E8" w:rsidRPr="000C4FC9">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B3C7F7" w14:textId="77777777" w:rsidR="00A6223F" w:rsidRDefault="00A6223F">
      <w:pPr>
        <w:spacing w:after="0" w:line="240" w:lineRule="auto"/>
      </w:pPr>
      <w:r>
        <w:separator/>
      </w:r>
    </w:p>
  </w:endnote>
  <w:endnote w:type="continuationSeparator" w:id="0">
    <w:p w14:paraId="2998F548" w14:textId="77777777" w:rsidR="00A6223F" w:rsidRDefault="00A62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Raleway">
    <w:charset w:val="00"/>
    <w:family w:val="auto"/>
    <w:pitch w:val="variable"/>
    <w:sig w:usb0="A00002FF" w:usb1="5000205B" w:usb2="00000000" w:usb3="00000000" w:csb0="00000197"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DCF32" w14:textId="7C0769D7" w:rsidR="001A25D0" w:rsidRDefault="001A25D0" w:rsidP="00C9339C">
    <w:pPr>
      <w:pStyle w:val="Footer"/>
      <w:tabs>
        <w:tab w:val="clear" w:pos="9026"/>
        <w:tab w:val="right" w:pos="9356"/>
      </w:tabs>
      <w:ind w:left="-284" w:right="-33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B93FEB" w14:textId="77777777" w:rsidR="00A6223F" w:rsidRDefault="00A6223F">
      <w:pPr>
        <w:spacing w:after="0" w:line="240" w:lineRule="auto"/>
      </w:pPr>
      <w:r>
        <w:separator/>
      </w:r>
    </w:p>
  </w:footnote>
  <w:footnote w:type="continuationSeparator" w:id="0">
    <w:p w14:paraId="418A7065" w14:textId="77777777" w:rsidR="00A6223F" w:rsidRDefault="00A622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31453" w14:textId="7FF7698B" w:rsidR="001A25D0" w:rsidRPr="00340D6F" w:rsidRDefault="007432E8" w:rsidP="00340D6F">
    <w:pPr>
      <w:pStyle w:val="Header"/>
      <w:tabs>
        <w:tab w:val="left" w:pos="3564"/>
      </w:tabs>
      <w:jc w:val="center"/>
      <w:rPr>
        <w:rFonts w:ascii="Raleway" w:hAnsi="Raleway" w:cs="Arial"/>
      </w:rPr>
    </w:pPr>
    <w:r>
      <w:rPr>
        <w:rFonts w:ascii="Raleway" w:hAnsi="Raleway" w:cs="Arial"/>
        <w:noProof/>
      </w:rPr>
      <w:drawing>
        <wp:anchor distT="0" distB="0" distL="114300" distR="114300" simplePos="0" relativeHeight="251660288" behindDoc="0" locked="0" layoutInCell="1" allowOverlap="1" wp14:anchorId="5198FD5E" wp14:editId="4633F152">
          <wp:simplePos x="0" y="0"/>
          <wp:positionH relativeFrom="margin">
            <wp:align>center</wp:align>
          </wp:positionH>
          <wp:positionV relativeFrom="paragraph">
            <wp:posOffset>-220980</wp:posOffset>
          </wp:positionV>
          <wp:extent cx="1962150" cy="477974"/>
          <wp:effectExtent l="0" t="0" r="0" b="0"/>
          <wp:wrapSquare wrapText="bothSides"/>
          <wp:docPr id="1700877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77561" name="Picture 1700877561"/>
                  <pic:cNvPicPr/>
                </pic:nvPicPr>
                <pic:blipFill>
                  <a:blip r:embed="rId1">
                    <a:extLst>
                      <a:ext uri="{28A0092B-C50C-407E-A947-70E740481C1C}">
                        <a14:useLocalDpi xmlns:a14="http://schemas.microsoft.com/office/drawing/2010/main" val="0"/>
                      </a:ext>
                    </a:extLst>
                  </a:blip>
                  <a:stretch>
                    <a:fillRect/>
                  </a:stretch>
                </pic:blipFill>
                <pic:spPr>
                  <a:xfrm>
                    <a:off x="0" y="0"/>
                    <a:ext cx="1962150" cy="477974"/>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408AC"/>
    <w:multiLevelType w:val="hybridMultilevel"/>
    <w:tmpl w:val="B6103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1A6F30"/>
    <w:multiLevelType w:val="hybridMultilevel"/>
    <w:tmpl w:val="C77A20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1512AEF"/>
    <w:multiLevelType w:val="hybridMultilevel"/>
    <w:tmpl w:val="94226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157425"/>
    <w:multiLevelType w:val="multilevel"/>
    <w:tmpl w:val="17D6C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015C63"/>
    <w:multiLevelType w:val="hybridMultilevel"/>
    <w:tmpl w:val="55DA1CD0"/>
    <w:lvl w:ilvl="0" w:tplc="28082680">
      <w:start w:val="2"/>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08501E4F"/>
    <w:multiLevelType w:val="hybridMultilevel"/>
    <w:tmpl w:val="E990D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A80BA5"/>
    <w:multiLevelType w:val="hybridMultilevel"/>
    <w:tmpl w:val="E626B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F94FD4"/>
    <w:multiLevelType w:val="hybridMultilevel"/>
    <w:tmpl w:val="1F182AE0"/>
    <w:lvl w:ilvl="0" w:tplc="FB8029B2">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5506E1"/>
    <w:multiLevelType w:val="hybridMultilevel"/>
    <w:tmpl w:val="1780C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976C3E"/>
    <w:multiLevelType w:val="hybridMultilevel"/>
    <w:tmpl w:val="B150C0B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0" w15:restartNumberingAfterBreak="0">
    <w:nsid w:val="14CA33A5"/>
    <w:multiLevelType w:val="hybridMultilevel"/>
    <w:tmpl w:val="C60EBACA"/>
    <w:lvl w:ilvl="0" w:tplc="9C7CBE36">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082DCC"/>
    <w:multiLevelType w:val="hybridMultilevel"/>
    <w:tmpl w:val="FE4AE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067EFB"/>
    <w:multiLevelType w:val="hybridMultilevel"/>
    <w:tmpl w:val="481E07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E176154"/>
    <w:multiLevelType w:val="hybridMultilevel"/>
    <w:tmpl w:val="2C9A85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E192E6E"/>
    <w:multiLevelType w:val="hybridMultilevel"/>
    <w:tmpl w:val="C3ECC380"/>
    <w:lvl w:ilvl="0" w:tplc="C4466F00">
      <w:start w:val="1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B809D6"/>
    <w:multiLevelType w:val="multilevel"/>
    <w:tmpl w:val="14240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DC581E"/>
    <w:multiLevelType w:val="hybridMultilevel"/>
    <w:tmpl w:val="CD92E01C"/>
    <w:lvl w:ilvl="0" w:tplc="1DA21744">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7D76EA"/>
    <w:multiLevelType w:val="multilevel"/>
    <w:tmpl w:val="A2F63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D11272"/>
    <w:multiLevelType w:val="hybridMultilevel"/>
    <w:tmpl w:val="C7580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DE0CF9"/>
    <w:multiLevelType w:val="hybridMultilevel"/>
    <w:tmpl w:val="CE9A6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59735A"/>
    <w:multiLevelType w:val="hybridMultilevel"/>
    <w:tmpl w:val="6554A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6335665"/>
    <w:multiLevelType w:val="hybridMultilevel"/>
    <w:tmpl w:val="3C365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8343C0"/>
    <w:multiLevelType w:val="multilevel"/>
    <w:tmpl w:val="9AC02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8F7A66"/>
    <w:multiLevelType w:val="hybridMultilevel"/>
    <w:tmpl w:val="E500E2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676E7F"/>
    <w:multiLevelType w:val="multilevel"/>
    <w:tmpl w:val="AD308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BF1E02"/>
    <w:multiLevelType w:val="hybridMultilevel"/>
    <w:tmpl w:val="D040BF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701DF9"/>
    <w:multiLevelType w:val="hybridMultilevel"/>
    <w:tmpl w:val="E6B69324"/>
    <w:lvl w:ilvl="0" w:tplc="54A4AED0">
      <w:start w:val="1"/>
      <w:numFmt w:val="bullet"/>
      <w:lvlText w:val="-"/>
      <w:lvlJc w:val="left"/>
      <w:pPr>
        <w:ind w:left="420" w:hanging="360"/>
      </w:pPr>
      <w:rPr>
        <w:rFonts w:ascii="Arial" w:eastAsiaTheme="minorHAnsi"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7" w15:restartNumberingAfterBreak="0">
    <w:nsid w:val="54050D4F"/>
    <w:multiLevelType w:val="multilevel"/>
    <w:tmpl w:val="6CC2E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215AAC"/>
    <w:multiLevelType w:val="hybridMultilevel"/>
    <w:tmpl w:val="8E0E5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3176F0"/>
    <w:multiLevelType w:val="hybridMultilevel"/>
    <w:tmpl w:val="8670DA6A"/>
    <w:lvl w:ilvl="0" w:tplc="6ADCF6FA">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5D6C93"/>
    <w:multiLevelType w:val="hybridMultilevel"/>
    <w:tmpl w:val="1FA8DF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EAA5B62"/>
    <w:multiLevelType w:val="hybridMultilevel"/>
    <w:tmpl w:val="B4FE0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4572764"/>
    <w:multiLevelType w:val="hybridMultilevel"/>
    <w:tmpl w:val="763A0954"/>
    <w:lvl w:ilvl="0" w:tplc="87C63BA4">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1512B9"/>
    <w:multiLevelType w:val="hybridMultilevel"/>
    <w:tmpl w:val="E7345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55141C"/>
    <w:multiLevelType w:val="multilevel"/>
    <w:tmpl w:val="45761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6965400"/>
    <w:multiLevelType w:val="hybridMultilevel"/>
    <w:tmpl w:val="24ECE3E4"/>
    <w:lvl w:ilvl="0" w:tplc="ED9072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D83494"/>
    <w:multiLevelType w:val="hybridMultilevel"/>
    <w:tmpl w:val="BEAC61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C4735F4"/>
    <w:multiLevelType w:val="hybridMultilevel"/>
    <w:tmpl w:val="AA3A1F06"/>
    <w:lvl w:ilvl="0" w:tplc="99C24E54">
      <w:numFmt w:val="bullet"/>
      <w:lvlText w:val="-"/>
      <w:lvlJc w:val="left"/>
      <w:pPr>
        <w:ind w:left="720" w:hanging="360"/>
      </w:pPr>
      <w:rPr>
        <w:rFonts w:ascii="Raleway" w:eastAsiaTheme="minorHAnsi" w:hAnsi="Raleway"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DF93ACF"/>
    <w:multiLevelType w:val="hybridMultilevel"/>
    <w:tmpl w:val="1354E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437C2D"/>
    <w:multiLevelType w:val="hybridMultilevel"/>
    <w:tmpl w:val="2BF0F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243387"/>
    <w:multiLevelType w:val="hybridMultilevel"/>
    <w:tmpl w:val="B650B044"/>
    <w:lvl w:ilvl="0" w:tplc="D4EE6DCC">
      <w:start w:val="4"/>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41" w15:restartNumberingAfterBreak="0">
    <w:nsid w:val="73AD0244"/>
    <w:multiLevelType w:val="hybridMultilevel"/>
    <w:tmpl w:val="6554A5C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64865844">
    <w:abstractNumId w:val="14"/>
  </w:num>
  <w:num w:numId="2" w16cid:durableId="1122269511">
    <w:abstractNumId w:val="32"/>
  </w:num>
  <w:num w:numId="3" w16cid:durableId="2119980333">
    <w:abstractNumId w:val="25"/>
  </w:num>
  <w:num w:numId="4" w16cid:durableId="290523165">
    <w:abstractNumId w:val="12"/>
  </w:num>
  <w:num w:numId="5" w16cid:durableId="1050836370">
    <w:abstractNumId w:val="31"/>
  </w:num>
  <w:num w:numId="6" w16cid:durableId="1189948825">
    <w:abstractNumId w:val="13"/>
  </w:num>
  <w:num w:numId="7" w16cid:durableId="587738633">
    <w:abstractNumId w:val="21"/>
  </w:num>
  <w:num w:numId="8" w16cid:durableId="1951740039">
    <w:abstractNumId w:val="36"/>
  </w:num>
  <w:num w:numId="9" w16cid:durableId="1037200607">
    <w:abstractNumId w:val="30"/>
  </w:num>
  <w:num w:numId="10" w16cid:durableId="944456824">
    <w:abstractNumId w:val="1"/>
  </w:num>
  <w:num w:numId="11" w16cid:durableId="2052067679">
    <w:abstractNumId w:val="35"/>
  </w:num>
  <w:num w:numId="12" w16cid:durableId="1599868201">
    <w:abstractNumId w:val="16"/>
  </w:num>
  <w:num w:numId="13" w16cid:durableId="5063715">
    <w:abstractNumId w:val="10"/>
  </w:num>
  <w:num w:numId="14" w16cid:durableId="1321497030">
    <w:abstractNumId w:val="4"/>
  </w:num>
  <w:num w:numId="15" w16cid:durableId="1536188299">
    <w:abstractNumId w:val="11"/>
  </w:num>
  <w:num w:numId="16" w16cid:durableId="405155662">
    <w:abstractNumId w:val="38"/>
  </w:num>
  <w:num w:numId="17" w16cid:durableId="2054883515">
    <w:abstractNumId w:val="39"/>
  </w:num>
  <w:num w:numId="18" w16cid:durableId="1134172786">
    <w:abstractNumId w:val="18"/>
  </w:num>
  <w:num w:numId="19" w16cid:durableId="953635654">
    <w:abstractNumId w:val="8"/>
  </w:num>
  <w:num w:numId="20" w16cid:durableId="1267620607">
    <w:abstractNumId w:val="0"/>
  </w:num>
  <w:num w:numId="21" w16cid:durableId="101346758">
    <w:abstractNumId w:val="19"/>
  </w:num>
  <w:num w:numId="22" w16cid:durableId="1802722357">
    <w:abstractNumId w:val="9"/>
  </w:num>
  <w:num w:numId="23" w16cid:durableId="119538727">
    <w:abstractNumId w:val="23"/>
  </w:num>
  <w:num w:numId="24" w16cid:durableId="1817990862">
    <w:abstractNumId w:val="33"/>
  </w:num>
  <w:num w:numId="25" w16cid:durableId="1283461092">
    <w:abstractNumId w:val="28"/>
  </w:num>
  <w:num w:numId="26" w16cid:durableId="1007753547">
    <w:abstractNumId w:val="40"/>
  </w:num>
  <w:num w:numId="27" w16cid:durableId="780303902">
    <w:abstractNumId w:val="29"/>
  </w:num>
  <w:num w:numId="28" w16cid:durableId="1266502088">
    <w:abstractNumId w:val="7"/>
  </w:num>
  <w:num w:numId="29" w16cid:durableId="399862048">
    <w:abstractNumId w:val="26"/>
  </w:num>
  <w:num w:numId="30" w16cid:durableId="173883266">
    <w:abstractNumId w:val="20"/>
  </w:num>
  <w:num w:numId="31" w16cid:durableId="565340607">
    <w:abstractNumId w:val="2"/>
  </w:num>
  <w:num w:numId="32" w16cid:durableId="562759032">
    <w:abstractNumId w:val="41"/>
  </w:num>
  <w:num w:numId="33" w16cid:durableId="496264964">
    <w:abstractNumId w:val="37"/>
  </w:num>
  <w:num w:numId="34" w16cid:durableId="544633963">
    <w:abstractNumId w:val="3"/>
  </w:num>
  <w:num w:numId="35" w16cid:durableId="428696015">
    <w:abstractNumId w:val="5"/>
  </w:num>
  <w:num w:numId="36" w16cid:durableId="934247125">
    <w:abstractNumId w:val="17"/>
  </w:num>
  <w:num w:numId="37" w16cid:durableId="306595222">
    <w:abstractNumId w:val="27"/>
  </w:num>
  <w:num w:numId="38" w16cid:durableId="981543709">
    <w:abstractNumId w:val="22"/>
  </w:num>
  <w:num w:numId="39" w16cid:durableId="444541586">
    <w:abstractNumId w:val="15"/>
  </w:num>
  <w:num w:numId="40" w16cid:durableId="1410930170">
    <w:abstractNumId w:val="34"/>
  </w:num>
  <w:num w:numId="41" w16cid:durableId="1504972184">
    <w:abstractNumId w:val="24"/>
  </w:num>
  <w:num w:numId="42" w16cid:durableId="17769758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DI2MbcwtDS3MDdW0lEKTi0uzszPAykwMqgFABBypg0tAAAA"/>
  </w:docVars>
  <w:rsids>
    <w:rsidRoot w:val="00FC1669"/>
    <w:rsid w:val="000036BD"/>
    <w:rsid w:val="000104A9"/>
    <w:rsid w:val="000138F4"/>
    <w:rsid w:val="00014F08"/>
    <w:rsid w:val="00015A25"/>
    <w:rsid w:val="0001620E"/>
    <w:rsid w:val="000231D0"/>
    <w:rsid w:val="00023DDD"/>
    <w:rsid w:val="0002736A"/>
    <w:rsid w:val="0003065A"/>
    <w:rsid w:val="0003162D"/>
    <w:rsid w:val="00032500"/>
    <w:rsid w:val="00033FDA"/>
    <w:rsid w:val="00035EC3"/>
    <w:rsid w:val="00036E06"/>
    <w:rsid w:val="00037AB6"/>
    <w:rsid w:val="00040C35"/>
    <w:rsid w:val="000424AF"/>
    <w:rsid w:val="00043424"/>
    <w:rsid w:val="00045833"/>
    <w:rsid w:val="0004622D"/>
    <w:rsid w:val="00047F4F"/>
    <w:rsid w:val="00052D28"/>
    <w:rsid w:val="0005495A"/>
    <w:rsid w:val="000563A2"/>
    <w:rsid w:val="000564D9"/>
    <w:rsid w:val="00060ECB"/>
    <w:rsid w:val="000618EB"/>
    <w:rsid w:val="00063404"/>
    <w:rsid w:val="00063A2E"/>
    <w:rsid w:val="00063CC9"/>
    <w:rsid w:val="00064CF3"/>
    <w:rsid w:val="00066449"/>
    <w:rsid w:val="00070442"/>
    <w:rsid w:val="0007346C"/>
    <w:rsid w:val="00076EB9"/>
    <w:rsid w:val="00081B17"/>
    <w:rsid w:val="00082194"/>
    <w:rsid w:val="00083682"/>
    <w:rsid w:val="00083FA9"/>
    <w:rsid w:val="00084468"/>
    <w:rsid w:val="00085921"/>
    <w:rsid w:val="00086015"/>
    <w:rsid w:val="00093BFB"/>
    <w:rsid w:val="00094555"/>
    <w:rsid w:val="000963EC"/>
    <w:rsid w:val="00097190"/>
    <w:rsid w:val="000A3FAF"/>
    <w:rsid w:val="000A4527"/>
    <w:rsid w:val="000A57EF"/>
    <w:rsid w:val="000A63B7"/>
    <w:rsid w:val="000A66D2"/>
    <w:rsid w:val="000B0554"/>
    <w:rsid w:val="000B09F8"/>
    <w:rsid w:val="000B1B0E"/>
    <w:rsid w:val="000B1FD0"/>
    <w:rsid w:val="000B2580"/>
    <w:rsid w:val="000B3A57"/>
    <w:rsid w:val="000B5D67"/>
    <w:rsid w:val="000B6424"/>
    <w:rsid w:val="000C197F"/>
    <w:rsid w:val="000C378C"/>
    <w:rsid w:val="000C3CCE"/>
    <w:rsid w:val="000C4FC9"/>
    <w:rsid w:val="000C5167"/>
    <w:rsid w:val="000D10F2"/>
    <w:rsid w:val="000E2179"/>
    <w:rsid w:val="000E3B00"/>
    <w:rsid w:val="000E6C2D"/>
    <w:rsid w:val="000E7F09"/>
    <w:rsid w:val="000F0A65"/>
    <w:rsid w:val="000F0DAC"/>
    <w:rsid w:val="000F142F"/>
    <w:rsid w:val="000F18BA"/>
    <w:rsid w:val="000F1CF5"/>
    <w:rsid w:val="000F247F"/>
    <w:rsid w:val="000F2DCB"/>
    <w:rsid w:val="000F54F4"/>
    <w:rsid w:val="000F64BF"/>
    <w:rsid w:val="000F6AA9"/>
    <w:rsid w:val="00101990"/>
    <w:rsid w:val="00103C50"/>
    <w:rsid w:val="00111093"/>
    <w:rsid w:val="00113559"/>
    <w:rsid w:val="00113FE7"/>
    <w:rsid w:val="00116375"/>
    <w:rsid w:val="00116671"/>
    <w:rsid w:val="00117017"/>
    <w:rsid w:val="001217F4"/>
    <w:rsid w:val="0012192B"/>
    <w:rsid w:val="00122B6C"/>
    <w:rsid w:val="001239C1"/>
    <w:rsid w:val="001242E7"/>
    <w:rsid w:val="00124ED6"/>
    <w:rsid w:val="001311E1"/>
    <w:rsid w:val="00133A5F"/>
    <w:rsid w:val="00133EC4"/>
    <w:rsid w:val="001348FF"/>
    <w:rsid w:val="001349C4"/>
    <w:rsid w:val="0013694D"/>
    <w:rsid w:val="00137FCE"/>
    <w:rsid w:val="0014120A"/>
    <w:rsid w:val="00141D11"/>
    <w:rsid w:val="001421AE"/>
    <w:rsid w:val="00142E97"/>
    <w:rsid w:val="001439D4"/>
    <w:rsid w:val="00144E25"/>
    <w:rsid w:val="00151C9E"/>
    <w:rsid w:val="00151D15"/>
    <w:rsid w:val="00152950"/>
    <w:rsid w:val="001537AF"/>
    <w:rsid w:val="00155782"/>
    <w:rsid w:val="00160828"/>
    <w:rsid w:val="00161E70"/>
    <w:rsid w:val="00162F54"/>
    <w:rsid w:val="00166C04"/>
    <w:rsid w:val="00167A23"/>
    <w:rsid w:val="00173032"/>
    <w:rsid w:val="001803CE"/>
    <w:rsid w:val="0018127E"/>
    <w:rsid w:val="001818E6"/>
    <w:rsid w:val="00182B9D"/>
    <w:rsid w:val="001832B0"/>
    <w:rsid w:val="00183EB0"/>
    <w:rsid w:val="00184064"/>
    <w:rsid w:val="00184C4B"/>
    <w:rsid w:val="00184F72"/>
    <w:rsid w:val="00187031"/>
    <w:rsid w:val="00191D6F"/>
    <w:rsid w:val="00194735"/>
    <w:rsid w:val="00195137"/>
    <w:rsid w:val="00195E2A"/>
    <w:rsid w:val="001A13E5"/>
    <w:rsid w:val="001A1E1F"/>
    <w:rsid w:val="001A25D0"/>
    <w:rsid w:val="001A3285"/>
    <w:rsid w:val="001A6126"/>
    <w:rsid w:val="001A7A1A"/>
    <w:rsid w:val="001A7DA3"/>
    <w:rsid w:val="001B2301"/>
    <w:rsid w:val="001B4702"/>
    <w:rsid w:val="001BDE0F"/>
    <w:rsid w:val="001C008E"/>
    <w:rsid w:val="001C020D"/>
    <w:rsid w:val="001C1873"/>
    <w:rsid w:val="001C1A96"/>
    <w:rsid w:val="001C1C1D"/>
    <w:rsid w:val="001C2B7F"/>
    <w:rsid w:val="001C5D32"/>
    <w:rsid w:val="001D17FF"/>
    <w:rsid w:val="001D2D76"/>
    <w:rsid w:val="001D2F8B"/>
    <w:rsid w:val="001D5F87"/>
    <w:rsid w:val="001D7FA2"/>
    <w:rsid w:val="001E0319"/>
    <w:rsid w:val="001E5622"/>
    <w:rsid w:val="001E6817"/>
    <w:rsid w:val="001E7D8E"/>
    <w:rsid w:val="001F05E5"/>
    <w:rsid w:val="001F17BD"/>
    <w:rsid w:val="001F2DD1"/>
    <w:rsid w:val="001F31E1"/>
    <w:rsid w:val="001F4B9A"/>
    <w:rsid w:val="001F5D75"/>
    <w:rsid w:val="001F78FC"/>
    <w:rsid w:val="001F7D3B"/>
    <w:rsid w:val="00202B45"/>
    <w:rsid w:val="00203922"/>
    <w:rsid w:val="002044E2"/>
    <w:rsid w:val="00206F4A"/>
    <w:rsid w:val="00210BB8"/>
    <w:rsid w:val="0021272A"/>
    <w:rsid w:val="00212848"/>
    <w:rsid w:val="002132E7"/>
    <w:rsid w:val="00215CA7"/>
    <w:rsid w:val="00216357"/>
    <w:rsid w:val="0021731B"/>
    <w:rsid w:val="00217F1B"/>
    <w:rsid w:val="00221E5A"/>
    <w:rsid w:val="00222780"/>
    <w:rsid w:val="00223622"/>
    <w:rsid w:val="002320AA"/>
    <w:rsid w:val="00233865"/>
    <w:rsid w:val="0023444D"/>
    <w:rsid w:val="00235718"/>
    <w:rsid w:val="0023645D"/>
    <w:rsid w:val="002369D6"/>
    <w:rsid w:val="00241AE8"/>
    <w:rsid w:val="00243F2F"/>
    <w:rsid w:val="0024427F"/>
    <w:rsid w:val="00246C36"/>
    <w:rsid w:val="00254B47"/>
    <w:rsid w:val="00261493"/>
    <w:rsid w:val="00261A1D"/>
    <w:rsid w:val="0026224F"/>
    <w:rsid w:val="00264320"/>
    <w:rsid w:val="0026433A"/>
    <w:rsid w:val="002643B0"/>
    <w:rsid w:val="00267A56"/>
    <w:rsid w:val="00270DD2"/>
    <w:rsid w:val="00274C8F"/>
    <w:rsid w:val="00275215"/>
    <w:rsid w:val="00281901"/>
    <w:rsid w:val="00287021"/>
    <w:rsid w:val="00287083"/>
    <w:rsid w:val="002922CC"/>
    <w:rsid w:val="00293D07"/>
    <w:rsid w:val="00296B6D"/>
    <w:rsid w:val="002975CF"/>
    <w:rsid w:val="002A2A22"/>
    <w:rsid w:val="002A2EFB"/>
    <w:rsid w:val="002A4092"/>
    <w:rsid w:val="002A5C66"/>
    <w:rsid w:val="002A67B2"/>
    <w:rsid w:val="002A6AB7"/>
    <w:rsid w:val="002B2056"/>
    <w:rsid w:val="002B28C4"/>
    <w:rsid w:val="002B66F1"/>
    <w:rsid w:val="002B6D3B"/>
    <w:rsid w:val="002B7249"/>
    <w:rsid w:val="002C05EA"/>
    <w:rsid w:val="002C0683"/>
    <w:rsid w:val="002C19D4"/>
    <w:rsid w:val="002C24E0"/>
    <w:rsid w:val="002C279D"/>
    <w:rsid w:val="002C6128"/>
    <w:rsid w:val="002D0286"/>
    <w:rsid w:val="002D1475"/>
    <w:rsid w:val="002D1956"/>
    <w:rsid w:val="002D2283"/>
    <w:rsid w:val="002D29C0"/>
    <w:rsid w:val="002D46BD"/>
    <w:rsid w:val="002D6A50"/>
    <w:rsid w:val="002E326F"/>
    <w:rsid w:val="002E3462"/>
    <w:rsid w:val="002E3D41"/>
    <w:rsid w:val="002E623B"/>
    <w:rsid w:val="002E6EC0"/>
    <w:rsid w:val="002E7AB5"/>
    <w:rsid w:val="002F068D"/>
    <w:rsid w:val="002F10F4"/>
    <w:rsid w:val="002F1EED"/>
    <w:rsid w:val="002F20B9"/>
    <w:rsid w:val="002F51F6"/>
    <w:rsid w:val="002F5F5F"/>
    <w:rsid w:val="002F719E"/>
    <w:rsid w:val="002F7CE2"/>
    <w:rsid w:val="00301127"/>
    <w:rsid w:val="00301DBB"/>
    <w:rsid w:val="00306C7B"/>
    <w:rsid w:val="003111FD"/>
    <w:rsid w:val="00312127"/>
    <w:rsid w:val="00313328"/>
    <w:rsid w:val="00314F0C"/>
    <w:rsid w:val="0031786F"/>
    <w:rsid w:val="003301DE"/>
    <w:rsid w:val="003309E1"/>
    <w:rsid w:val="00331703"/>
    <w:rsid w:val="00331AC7"/>
    <w:rsid w:val="003338CE"/>
    <w:rsid w:val="00334C30"/>
    <w:rsid w:val="00334CC8"/>
    <w:rsid w:val="00337D99"/>
    <w:rsid w:val="00337E5A"/>
    <w:rsid w:val="00340D6F"/>
    <w:rsid w:val="00340F82"/>
    <w:rsid w:val="003430B4"/>
    <w:rsid w:val="00344EBF"/>
    <w:rsid w:val="0034541D"/>
    <w:rsid w:val="00350FB1"/>
    <w:rsid w:val="003527C3"/>
    <w:rsid w:val="003541F6"/>
    <w:rsid w:val="003548A9"/>
    <w:rsid w:val="003604D2"/>
    <w:rsid w:val="00363D92"/>
    <w:rsid w:val="00364142"/>
    <w:rsid w:val="003643C6"/>
    <w:rsid w:val="00364DB9"/>
    <w:rsid w:val="00366E9A"/>
    <w:rsid w:val="00367C8C"/>
    <w:rsid w:val="00367EE9"/>
    <w:rsid w:val="003700AC"/>
    <w:rsid w:val="00371818"/>
    <w:rsid w:val="00372944"/>
    <w:rsid w:val="003732B3"/>
    <w:rsid w:val="00373B30"/>
    <w:rsid w:val="003742BD"/>
    <w:rsid w:val="00376123"/>
    <w:rsid w:val="00376548"/>
    <w:rsid w:val="00376C4E"/>
    <w:rsid w:val="0038120E"/>
    <w:rsid w:val="003819D9"/>
    <w:rsid w:val="00385DFF"/>
    <w:rsid w:val="00386344"/>
    <w:rsid w:val="00391E8C"/>
    <w:rsid w:val="003A0668"/>
    <w:rsid w:val="003A1B13"/>
    <w:rsid w:val="003A2823"/>
    <w:rsid w:val="003A2A7F"/>
    <w:rsid w:val="003A3A01"/>
    <w:rsid w:val="003A5A1C"/>
    <w:rsid w:val="003A77C7"/>
    <w:rsid w:val="003B07D1"/>
    <w:rsid w:val="003B492C"/>
    <w:rsid w:val="003B50A2"/>
    <w:rsid w:val="003B563D"/>
    <w:rsid w:val="003B5B5C"/>
    <w:rsid w:val="003B728C"/>
    <w:rsid w:val="003C0C86"/>
    <w:rsid w:val="003C0D07"/>
    <w:rsid w:val="003C0D27"/>
    <w:rsid w:val="003C21F2"/>
    <w:rsid w:val="003C4D3A"/>
    <w:rsid w:val="003C5DA3"/>
    <w:rsid w:val="003C7986"/>
    <w:rsid w:val="003D11C7"/>
    <w:rsid w:val="003D16E0"/>
    <w:rsid w:val="003D300A"/>
    <w:rsid w:val="003D409A"/>
    <w:rsid w:val="003D696A"/>
    <w:rsid w:val="003E0C92"/>
    <w:rsid w:val="003E1042"/>
    <w:rsid w:val="003E156E"/>
    <w:rsid w:val="003E26C2"/>
    <w:rsid w:val="003E3867"/>
    <w:rsid w:val="003E3CAF"/>
    <w:rsid w:val="003E41BC"/>
    <w:rsid w:val="003E6635"/>
    <w:rsid w:val="003F0275"/>
    <w:rsid w:val="003F09AF"/>
    <w:rsid w:val="003F15FD"/>
    <w:rsid w:val="003F1650"/>
    <w:rsid w:val="003F1E01"/>
    <w:rsid w:val="003F2CD1"/>
    <w:rsid w:val="003F54DA"/>
    <w:rsid w:val="003F5534"/>
    <w:rsid w:val="003F60C1"/>
    <w:rsid w:val="003F6518"/>
    <w:rsid w:val="004021DD"/>
    <w:rsid w:val="00402517"/>
    <w:rsid w:val="0040376B"/>
    <w:rsid w:val="00404069"/>
    <w:rsid w:val="00404CC7"/>
    <w:rsid w:val="004112A7"/>
    <w:rsid w:val="00412604"/>
    <w:rsid w:val="00413897"/>
    <w:rsid w:val="00413B49"/>
    <w:rsid w:val="00414C09"/>
    <w:rsid w:val="004219DC"/>
    <w:rsid w:val="00423391"/>
    <w:rsid w:val="004237FA"/>
    <w:rsid w:val="00424129"/>
    <w:rsid w:val="004275EC"/>
    <w:rsid w:val="004308B5"/>
    <w:rsid w:val="00431DFC"/>
    <w:rsid w:val="00435000"/>
    <w:rsid w:val="00440107"/>
    <w:rsid w:val="00441416"/>
    <w:rsid w:val="004418B5"/>
    <w:rsid w:val="0045146D"/>
    <w:rsid w:val="004546FA"/>
    <w:rsid w:val="00454FC0"/>
    <w:rsid w:val="00456CEF"/>
    <w:rsid w:val="00461219"/>
    <w:rsid w:val="00461A12"/>
    <w:rsid w:val="00462FD3"/>
    <w:rsid w:val="00465A9B"/>
    <w:rsid w:val="00467989"/>
    <w:rsid w:val="004712E0"/>
    <w:rsid w:val="00471B34"/>
    <w:rsid w:val="00472E6D"/>
    <w:rsid w:val="004736C8"/>
    <w:rsid w:val="004762F3"/>
    <w:rsid w:val="00476533"/>
    <w:rsid w:val="004826BF"/>
    <w:rsid w:val="00482D5D"/>
    <w:rsid w:val="0048491E"/>
    <w:rsid w:val="00487B11"/>
    <w:rsid w:val="00491E06"/>
    <w:rsid w:val="00492687"/>
    <w:rsid w:val="004942F5"/>
    <w:rsid w:val="00494E5B"/>
    <w:rsid w:val="00496E22"/>
    <w:rsid w:val="00497438"/>
    <w:rsid w:val="004A1B32"/>
    <w:rsid w:val="004A27B0"/>
    <w:rsid w:val="004A3815"/>
    <w:rsid w:val="004A5ACD"/>
    <w:rsid w:val="004A5D33"/>
    <w:rsid w:val="004A6C79"/>
    <w:rsid w:val="004A7C2B"/>
    <w:rsid w:val="004A7E3B"/>
    <w:rsid w:val="004B0566"/>
    <w:rsid w:val="004B0946"/>
    <w:rsid w:val="004B4F15"/>
    <w:rsid w:val="004B552C"/>
    <w:rsid w:val="004B7921"/>
    <w:rsid w:val="004C085A"/>
    <w:rsid w:val="004C1843"/>
    <w:rsid w:val="004C27A2"/>
    <w:rsid w:val="004C2846"/>
    <w:rsid w:val="004C45A7"/>
    <w:rsid w:val="004C4DFA"/>
    <w:rsid w:val="004C6977"/>
    <w:rsid w:val="004C72E6"/>
    <w:rsid w:val="004D010D"/>
    <w:rsid w:val="004D062B"/>
    <w:rsid w:val="004D2346"/>
    <w:rsid w:val="004D56E7"/>
    <w:rsid w:val="004D7498"/>
    <w:rsid w:val="004D7962"/>
    <w:rsid w:val="004D79CE"/>
    <w:rsid w:val="004E2E55"/>
    <w:rsid w:val="004E6F1A"/>
    <w:rsid w:val="004E7D68"/>
    <w:rsid w:val="004F081B"/>
    <w:rsid w:val="004F1DD7"/>
    <w:rsid w:val="004F21C7"/>
    <w:rsid w:val="004F40A7"/>
    <w:rsid w:val="004F45F1"/>
    <w:rsid w:val="004F7357"/>
    <w:rsid w:val="005025AB"/>
    <w:rsid w:val="0050297F"/>
    <w:rsid w:val="00502B28"/>
    <w:rsid w:val="0050427A"/>
    <w:rsid w:val="00506897"/>
    <w:rsid w:val="00506F75"/>
    <w:rsid w:val="00507C0F"/>
    <w:rsid w:val="0051191E"/>
    <w:rsid w:val="00512778"/>
    <w:rsid w:val="0051662A"/>
    <w:rsid w:val="00516889"/>
    <w:rsid w:val="00516DEA"/>
    <w:rsid w:val="00523BE8"/>
    <w:rsid w:val="00526350"/>
    <w:rsid w:val="00530C95"/>
    <w:rsid w:val="00531254"/>
    <w:rsid w:val="00532FB5"/>
    <w:rsid w:val="005338A9"/>
    <w:rsid w:val="005352EF"/>
    <w:rsid w:val="00537C3F"/>
    <w:rsid w:val="00537C89"/>
    <w:rsid w:val="00540F31"/>
    <w:rsid w:val="00544C71"/>
    <w:rsid w:val="00554274"/>
    <w:rsid w:val="00554BE2"/>
    <w:rsid w:val="005603C2"/>
    <w:rsid w:val="0056078C"/>
    <w:rsid w:val="005624E3"/>
    <w:rsid w:val="005701E6"/>
    <w:rsid w:val="00570286"/>
    <w:rsid w:val="00575232"/>
    <w:rsid w:val="00575352"/>
    <w:rsid w:val="00577C0E"/>
    <w:rsid w:val="00580B21"/>
    <w:rsid w:val="00581E57"/>
    <w:rsid w:val="00583350"/>
    <w:rsid w:val="00583F3D"/>
    <w:rsid w:val="0058560D"/>
    <w:rsid w:val="00585746"/>
    <w:rsid w:val="00585A14"/>
    <w:rsid w:val="00591EED"/>
    <w:rsid w:val="00592B34"/>
    <w:rsid w:val="00595EC0"/>
    <w:rsid w:val="00596501"/>
    <w:rsid w:val="00597C51"/>
    <w:rsid w:val="005A36C1"/>
    <w:rsid w:val="005A49D0"/>
    <w:rsid w:val="005A4D9F"/>
    <w:rsid w:val="005B11ED"/>
    <w:rsid w:val="005B14A3"/>
    <w:rsid w:val="005B286E"/>
    <w:rsid w:val="005B29C8"/>
    <w:rsid w:val="005B408F"/>
    <w:rsid w:val="005B6CC1"/>
    <w:rsid w:val="005B6D69"/>
    <w:rsid w:val="005B705B"/>
    <w:rsid w:val="005C046D"/>
    <w:rsid w:val="005C2DC5"/>
    <w:rsid w:val="005C456A"/>
    <w:rsid w:val="005D0473"/>
    <w:rsid w:val="005D086A"/>
    <w:rsid w:val="005D406F"/>
    <w:rsid w:val="005D565F"/>
    <w:rsid w:val="005D621C"/>
    <w:rsid w:val="005E22FA"/>
    <w:rsid w:val="005E23FF"/>
    <w:rsid w:val="005E2A4E"/>
    <w:rsid w:val="005E301C"/>
    <w:rsid w:val="005E4037"/>
    <w:rsid w:val="005E72AD"/>
    <w:rsid w:val="005E7716"/>
    <w:rsid w:val="005E79FF"/>
    <w:rsid w:val="005F1B2F"/>
    <w:rsid w:val="005F1DBF"/>
    <w:rsid w:val="005F2696"/>
    <w:rsid w:val="005F57D6"/>
    <w:rsid w:val="00600142"/>
    <w:rsid w:val="00600DD1"/>
    <w:rsid w:val="00614B02"/>
    <w:rsid w:val="00614F56"/>
    <w:rsid w:val="00617962"/>
    <w:rsid w:val="00620581"/>
    <w:rsid w:val="00623FC2"/>
    <w:rsid w:val="0062427C"/>
    <w:rsid w:val="006261AA"/>
    <w:rsid w:val="006262D4"/>
    <w:rsid w:val="006328D8"/>
    <w:rsid w:val="006360BE"/>
    <w:rsid w:val="006364D5"/>
    <w:rsid w:val="0063720E"/>
    <w:rsid w:val="00640999"/>
    <w:rsid w:val="00641ED0"/>
    <w:rsid w:val="00645431"/>
    <w:rsid w:val="00651848"/>
    <w:rsid w:val="00653E31"/>
    <w:rsid w:val="00654ADD"/>
    <w:rsid w:val="006572DA"/>
    <w:rsid w:val="00660D90"/>
    <w:rsid w:val="006610CF"/>
    <w:rsid w:val="00661A4D"/>
    <w:rsid w:val="00662314"/>
    <w:rsid w:val="00662CCC"/>
    <w:rsid w:val="00665241"/>
    <w:rsid w:val="00665EA2"/>
    <w:rsid w:val="00667D24"/>
    <w:rsid w:val="0067070D"/>
    <w:rsid w:val="00672466"/>
    <w:rsid w:val="0067413A"/>
    <w:rsid w:val="006806C8"/>
    <w:rsid w:val="00681324"/>
    <w:rsid w:val="00681693"/>
    <w:rsid w:val="0068489E"/>
    <w:rsid w:val="006877D6"/>
    <w:rsid w:val="00691CB1"/>
    <w:rsid w:val="00694D70"/>
    <w:rsid w:val="00694EC3"/>
    <w:rsid w:val="006A042B"/>
    <w:rsid w:val="006A186B"/>
    <w:rsid w:val="006A1C87"/>
    <w:rsid w:val="006A1F0D"/>
    <w:rsid w:val="006A585A"/>
    <w:rsid w:val="006A6324"/>
    <w:rsid w:val="006A72BB"/>
    <w:rsid w:val="006A7FA7"/>
    <w:rsid w:val="006B1D90"/>
    <w:rsid w:val="006B2264"/>
    <w:rsid w:val="006B5051"/>
    <w:rsid w:val="006B6710"/>
    <w:rsid w:val="006C13B9"/>
    <w:rsid w:val="006C2C7F"/>
    <w:rsid w:val="006C2D2E"/>
    <w:rsid w:val="006C53B6"/>
    <w:rsid w:val="006C5846"/>
    <w:rsid w:val="006D2738"/>
    <w:rsid w:val="006D38A7"/>
    <w:rsid w:val="006D4053"/>
    <w:rsid w:val="006D67DC"/>
    <w:rsid w:val="006D6E33"/>
    <w:rsid w:val="006E05DF"/>
    <w:rsid w:val="006E1CFF"/>
    <w:rsid w:val="006E267F"/>
    <w:rsid w:val="006E3162"/>
    <w:rsid w:val="006E5710"/>
    <w:rsid w:val="006E761A"/>
    <w:rsid w:val="006E78FA"/>
    <w:rsid w:val="006F0935"/>
    <w:rsid w:val="006F3884"/>
    <w:rsid w:val="006F3E57"/>
    <w:rsid w:val="00701A58"/>
    <w:rsid w:val="00701AA5"/>
    <w:rsid w:val="00702996"/>
    <w:rsid w:val="00702D2E"/>
    <w:rsid w:val="00702F02"/>
    <w:rsid w:val="00706417"/>
    <w:rsid w:val="00710B59"/>
    <w:rsid w:val="0071174B"/>
    <w:rsid w:val="007123E4"/>
    <w:rsid w:val="00713669"/>
    <w:rsid w:val="00713D82"/>
    <w:rsid w:val="00716ED5"/>
    <w:rsid w:val="007214E3"/>
    <w:rsid w:val="00722D44"/>
    <w:rsid w:val="007241B2"/>
    <w:rsid w:val="007263F8"/>
    <w:rsid w:val="00726435"/>
    <w:rsid w:val="00726CD7"/>
    <w:rsid w:val="00727441"/>
    <w:rsid w:val="00734BB3"/>
    <w:rsid w:val="00737937"/>
    <w:rsid w:val="00742143"/>
    <w:rsid w:val="0074246E"/>
    <w:rsid w:val="007432E8"/>
    <w:rsid w:val="00745E04"/>
    <w:rsid w:val="00746378"/>
    <w:rsid w:val="007475CB"/>
    <w:rsid w:val="00751AE8"/>
    <w:rsid w:val="007564A5"/>
    <w:rsid w:val="0076253E"/>
    <w:rsid w:val="0076629A"/>
    <w:rsid w:val="00773E95"/>
    <w:rsid w:val="007744A7"/>
    <w:rsid w:val="007755EF"/>
    <w:rsid w:val="007775FB"/>
    <w:rsid w:val="00777778"/>
    <w:rsid w:val="00777AEA"/>
    <w:rsid w:val="007811E6"/>
    <w:rsid w:val="0078187A"/>
    <w:rsid w:val="00782B40"/>
    <w:rsid w:val="00784F84"/>
    <w:rsid w:val="007862A2"/>
    <w:rsid w:val="00786A82"/>
    <w:rsid w:val="00790A9D"/>
    <w:rsid w:val="0079111D"/>
    <w:rsid w:val="00792E6B"/>
    <w:rsid w:val="00793612"/>
    <w:rsid w:val="007979AA"/>
    <w:rsid w:val="00797EA3"/>
    <w:rsid w:val="007A3A99"/>
    <w:rsid w:val="007A466D"/>
    <w:rsid w:val="007A6F10"/>
    <w:rsid w:val="007A78C8"/>
    <w:rsid w:val="007A791C"/>
    <w:rsid w:val="007B0667"/>
    <w:rsid w:val="007B42E9"/>
    <w:rsid w:val="007B4E63"/>
    <w:rsid w:val="007B72A9"/>
    <w:rsid w:val="007C056A"/>
    <w:rsid w:val="007C4101"/>
    <w:rsid w:val="007D1C01"/>
    <w:rsid w:val="007D2979"/>
    <w:rsid w:val="007D4A38"/>
    <w:rsid w:val="007D6092"/>
    <w:rsid w:val="007D6F8B"/>
    <w:rsid w:val="007D73FA"/>
    <w:rsid w:val="007E1BFE"/>
    <w:rsid w:val="007E3B13"/>
    <w:rsid w:val="007E567D"/>
    <w:rsid w:val="007E66EC"/>
    <w:rsid w:val="007F0C8F"/>
    <w:rsid w:val="007F1BF8"/>
    <w:rsid w:val="007F373A"/>
    <w:rsid w:val="007F4302"/>
    <w:rsid w:val="007F5A54"/>
    <w:rsid w:val="00800039"/>
    <w:rsid w:val="008022ED"/>
    <w:rsid w:val="008023AE"/>
    <w:rsid w:val="00805594"/>
    <w:rsid w:val="008057D5"/>
    <w:rsid w:val="0081223C"/>
    <w:rsid w:val="00812C88"/>
    <w:rsid w:val="00813A3D"/>
    <w:rsid w:val="008156B8"/>
    <w:rsid w:val="008216B0"/>
    <w:rsid w:val="00821C97"/>
    <w:rsid w:val="008235CC"/>
    <w:rsid w:val="00826242"/>
    <w:rsid w:val="00826CEA"/>
    <w:rsid w:val="008272B9"/>
    <w:rsid w:val="00832E04"/>
    <w:rsid w:val="00835C9C"/>
    <w:rsid w:val="0083714E"/>
    <w:rsid w:val="008371AD"/>
    <w:rsid w:val="00837C3A"/>
    <w:rsid w:val="00837ECC"/>
    <w:rsid w:val="00844C79"/>
    <w:rsid w:val="00850273"/>
    <w:rsid w:val="00850E69"/>
    <w:rsid w:val="00851E7A"/>
    <w:rsid w:val="0085228F"/>
    <w:rsid w:val="00853B17"/>
    <w:rsid w:val="008568A9"/>
    <w:rsid w:val="008602AA"/>
    <w:rsid w:val="00864242"/>
    <w:rsid w:val="008650BE"/>
    <w:rsid w:val="00865AD2"/>
    <w:rsid w:val="00867590"/>
    <w:rsid w:val="00871906"/>
    <w:rsid w:val="00873633"/>
    <w:rsid w:val="00874622"/>
    <w:rsid w:val="008747F3"/>
    <w:rsid w:val="00877090"/>
    <w:rsid w:val="008852E5"/>
    <w:rsid w:val="00890749"/>
    <w:rsid w:val="0089180F"/>
    <w:rsid w:val="008927FB"/>
    <w:rsid w:val="00894D56"/>
    <w:rsid w:val="0089635B"/>
    <w:rsid w:val="00896BA7"/>
    <w:rsid w:val="00897573"/>
    <w:rsid w:val="008A1BBC"/>
    <w:rsid w:val="008A39FC"/>
    <w:rsid w:val="008A41F6"/>
    <w:rsid w:val="008A68B8"/>
    <w:rsid w:val="008B0985"/>
    <w:rsid w:val="008B3D48"/>
    <w:rsid w:val="008B4A1C"/>
    <w:rsid w:val="008B4C89"/>
    <w:rsid w:val="008B709E"/>
    <w:rsid w:val="008B791D"/>
    <w:rsid w:val="008B7F3C"/>
    <w:rsid w:val="008C137B"/>
    <w:rsid w:val="008C19D0"/>
    <w:rsid w:val="008C3504"/>
    <w:rsid w:val="008C3BE7"/>
    <w:rsid w:val="008C5447"/>
    <w:rsid w:val="008C5458"/>
    <w:rsid w:val="008C58F4"/>
    <w:rsid w:val="008C6BBF"/>
    <w:rsid w:val="008D0F7B"/>
    <w:rsid w:val="008D14FF"/>
    <w:rsid w:val="008D33D3"/>
    <w:rsid w:val="008D3C31"/>
    <w:rsid w:val="008D5004"/>
    <w:rsid w:val="008D5987"/>
    <w:rsid w:val="008E0A35"/>
    <w:rsid w:val="008E0D82"/>
    <w:rsid w:val="008E1AC1"/>
    <w:rsid w:val="008E1D09"/>
    <w:rsid w:val="008E4138"/>
    <w:rsid w:val="008E74B9"/>
    <w:rsid w:val="008F02FB"/>
    <w:rsid w:val="008F2E26"/>
    <w:rsid w:val="008F36EA"/>
    <w:rsid w:val="008F37A5"/>
    <w:rsid w:val="008F6D9C"/>
    <w:rsid w:val="00900906"/>
    <w:rsid w:val="00900B71"/>
    <w:rsid w:val="00901237"/>
    <w:rsid w:val="009018D7"/>
    <w:rsid w:val="00902434"/>
    <w:rsid w:val="0090272A"/>
    <w:rsid w:val="0090300B"/>
    <w:rsid w:val="009045B2"/>
    <w:rsid w:val="00904BD3"/>
    <w:rsid w:val="00904D00"/>
    <w:rsid w:val="00906C0A"/>
    <w:rsid w:val="00906CA3"/>
    <w:rsid w:val="00912A4A"/>
    <w:rsid w:val="00914CF5"/>
    <w:rsid w:val="00914E68"/>
    <w:rsid w:val="009162AC"/>
    <w:rsid w:val="00917451"/>
    <w:rsid w:val="009201A6"/>
    <w:rsid w:val="009202D1"/>
    <w:rsid w:val="00921571"/>
    <w:rsid w:val="00922FD0"/>
    <w:rsid w:val="0092458C"/>
    <w:rsid w:val="009248E2"/>
    <w:rsid w:val="00927823"/>
    <w:rsid w:val="00933F76"/>
    <w:rsid w:val="00942EA6"/>
    <w:rsid w:val="009436D1"/>
    <w:rsid w:val="0094536E"/>
    <w:rsid w:val="00945A06"/>
    <w:rsid w:val="00947167"/>
    <w:rsid w:val="00947A0A"/>
    <w:rsid w:val="009525DC"/>
    <w:rsid w:val="0095391C"/>
    <w:rsid w:val="0095705F"/>
    <w:rsid w:val="00957347"/>
    <w:rsid w:val="0096183E"/>
    <w:rsid w:val="00961B89"/>
    <w:rsid w:val="00965A36"/>
    <w:rsid w:val="0096740C"/>
    <w:rsid w:val="00967B95"/>
    <w:rsid w:val="009711F8"/>
    <w:rsid w:val="00971F0F"/>
    <w:rsid w:val="00973074"/>
    <w:rsid w:val="00975075"/>
    <w:rsid w:val="009752AD"/>
    <w:rsid w:val="00975419"/>
    <w:rsid w:val="009754C4"/>
    <w:rsid w:val="009759F5"/>
    <w:rsid w:val="00986EDA"/>
    <w:rsid w:val="009879FA"/>
    <w:rsid w:val="009937EC"/>
    <w:rsid w:val="00994064"/>
    <w:rsid w:val="009969C2"/>
    <w:rsid w:val="00997ED9"/>
    <w:rsid w:val="009A02D4"/>
    <w:rsid w:val="009A1207"/>
    <w:rsid w:val="009A28F2"/>
    <w:rsid w:val="009A2D1B"/>
    <w:rsid w:val="009A321D"/>
    <w:rsid w:val="009A326B"/>
    <w:rsid w:val="009A44A1"/>
    <w:rsid w:val="009A6E26"/>
    <w:rsid w:val="009B0137"/>
    <w:rsid w:val="009B11CD"/>
    <w:rsid w:val="009B3E8C"/>
    <w:rsid w:val="009B57EC"/>
    <w:rsid w:val="009B6FC3"/>
    <w:rsid w:val="009C0C0C"/>
    <w:rsid w:val="009C13E3"/>
    <w:rsid w:val="009C4504"/>
    <w:rsid w:val="009C50DE"/>
    <w:rsid w:val="009C5DB9"/>
    <w:rsid w:val="009D04CD"/>
    <w:rsid w:val="009D133F"/>
    <w:rsid w:val="009D179E"/>
    <w:rsid w:val="009D3353"/>
    <w:rsid w:val="009D5205"/>
    <w:rsid w:val="009D5D43"/>
    <w:rsid w:val="009D7D45"/>
    <w:rsid w:val="009E2164"/>
    <w:rsid w:val="009E276E"/>
    <w:rsid w:val="009E3D66"/>
    <w:rsid w:val="009F1361"/>
    <w:rsid w:val="009F1728"/>
    <w:rsid w:val="009F29DD"/>
    <w:rsid w:val="009F2F75"/>
    <w:rsid w:val="009F39A7"/>
    <w:rsid w:val="009F3C61"/>
    <w:rsid w:val="009F3C68"/>
    <w:rsid w:val="009F411E"/>
    <w:rsid w:val="009F5ADE"/>
    <w:rsid w:val="009F7AB9"/>
    <w:rsid w:val="00A00E31"/>
    <w:rsid w:val="00A0175C"/>
    <w:rsid w:val="00A01A20"/>
    <w:rsid w:val="00A02E1C"/>
    <w:rsid w:val="00A0472E"/>
    <w:rsid w:val="00A04B1C"/>
    <w:rsid w:val="00A05A9A"/>
    <w:rsid w:val="00A0743E"/>
    <w:rsid w:val="00A076EC"/>
    <w:rsid w:val="00A07C03"/>
    <w:rsid w:val="00A07D8B"/>
    <w:rsid w:val="00A1161E"/>
    <w:rsid w:val="00A12315"/>
    <w:rsid w:val="00A14675"/>
    <w:rsid w:val="00A20035"/>
    <w:rsid w:val="00A2042E"/>
    <w:rsid w:val="00A21CBF"/>
    <w:rsid w:val="00A2429E"/>
    <w:rsid w:val="00A2517F"/>
    <w:rsid w:val="00A252F7"/>
    <w:rsid w:val="00A270EE"/>
    <w:rsid w:val="00A30AF4"/>
    <w:rsid w:val="00A315BC"/>
    <w:rsid w:val="00A32A0D"/>
    <w:rsid w:val="00A32C3E"/>
    <w:rsid w:val="00A33640"/>
    <w:rsid w:val="00A367C1"/>
    <w:rsid w:val="00A407DA"/>
    <w:rsid w:val="00A40B81"/>
    <w:rsid w:val="00A41E30"/>
    <w:rsid w:val="00A42F39"/>
    <w:rsid w:val="00A46502"/>
    <w:rsid w:val="00A51BF7"/>
    <w:rsid w:val="00A53335"/>
    <w:rsid w:val="00A53DE5"/>
    <w:rsid w:val="00A5460B"/>
    <w:rsid w:val="00A54699"/>
    <w:rsid w:val="00A55024"/>
    <w:rsid w:val="00A551EE"/>
    <w:rsid w:val="00A55692"/>
    <w:rsid w:val="00A60D86"/>
    <w:rsid w:val="00A620C6"/>
    <w:rsid w:val="00A6223F"/>
    <w:rsid w:val="00A701F5"/>
    <w:rsid w:val="00A702C7"/>
    <w:rsid w:val="00A7360F"/>
    <w:rsid w:val="00A765D4"/>
    <w:rsid w:val="00A80474"/>
    <w:rsid w:val="00A827AF"/>
    <w:rsid w:val="00A82E65"/>
    <w:rsid w:val="00A83822"/>
    <w:rsid w:val="00A843FB"/>
    <w:rsid w:val="00A84950"/>
    <w:rsid w:val="00A861BC"/>
    <w:rsid w:val="00A91272"/>
    <w:rsid w:val="00A9188C"/>
    <w:rsid w:val="00A91D9B"/>
    <w:rsid w:val="00A946DB"/>
    <w:rsid w:val="00A95662"/>
    <w:rsid w:val="00AA24E8"/>
    <w:rsid w:val="00AA3BFD"/>
    <w:rsid w:val="00AB09E6"/>
    <w:rsid w:val="00AB0AB1"/>
    <w:rsid w:val="00AB15F6"/>
    <w:rsid w:val="00AB1E9D"/>
    <w:rsid w:val="00AB2066"/>
    <w:rsid w:val="00AB5BBF"/>
    <w:rsid w:val="00AB608F"/>
    <w:rsid w:val="00AB7A12"/>
    <w:rsid w:val="00AC2B57"/>
    <w:rsid w:val="00AC2C7E"/>
    <w:rsid w:val="00AC33A2"/>
    <w:rsid w:val="00AC5896"/>
    <w:rsid w:val="00AD027F"/>
    <w:rsid w:val="00AD0A02"/>
    <w:rsid w:val="00AD1A3D"/>
    <w:rsid w:val="00AD2182"/>
    <w:rsid w:val="00AD2B39"/>
    <w:rsid w:val="00AD3E7A"/>
    <w:rsid w:val="00AD5234"/>
    <w:rsid w:val="00AD5CA1"/>
    <w:rsid w:val="00AD5FC8"/>
    <w:rsid w:val="00AD7F7B"/>
    <w:rsid w:val="00AE02BC"/>
    <w:rsid w:val="00AE22C7"/>
    <w:rsid w:val="00AE316C"/>
    <w:rsid w:val="00AE34B5"/>
    <w:rsid w:val="00AE56B2"/>
    <w:rsid w:val="00AE7AC1"/>
    <w:rsid w:val="00AF0C06"/>
    <w:rsid w:val="00AF1621"/>
    <w:rsid w:val="00AF1871"/>
    <w:rsid w:val="00AF3031"/>
    <w:rsid w:val="00AF3663"/>
    <w:rsid w:val="00AF4CCD"/>
    <w:rsid w:val="00AF68AD"/>
    <w:rsid w:val="00B0045B"/>
    <w:rsid w:val="00B02785"/>
    <w:rsid w:val="00B037BC"/>
    <w:rsid w:val="00B06220"/>
    <w:rsid w:val="00B07631"/>
    <w:rsid w:val="00B13368"/>
    <w:rsid w:val="00B16233"/>
    <w:rsid w:val="00B17563"/>
    <w:rsid w:val="00B2217C"/>
    <w:rsid w:val="00B23A6A"/>
    <w:rsid w:val="00B23E7A"/>
    <w:rsid w:val="00B25550"/>
    <w:rsid w:val="00B25966"/>
    <w:rsid w:val="00B26586"/>
    <w:rsid w:val="00B26718"/>
    <w:rsid w:val="00B267D1"/>
    <w:rsid w:val="00B270B4"/>
    <w:rsid w:val="00B27C59"/>
    <w:rsid w:val="00B30638"/>
    <w:rsid w:val="00B30F41"/>
    <w:rsid w:val="00B3130F"/>
    <w:rsid w:val="00B31701"/>
    <w:rsid w:val="00B31F7A"/>
    <w:rsid w:val="00B336CC"/>
    <w:rsid w:val="00B35038"/>
    <w:rsid w:val="00B42C8C"/>
    <w:rsid w:val="00B43665"/>
    <w:rsid w:val="00B438D2"/>
    <w:rsid w:val="00B469A3"/>
    <w:rsid w:val="00B46C85"/>
    <w:rsid w:val="00B47FDD"/>
    <w:rsid w:val="00B50BC1"/>
    <w:rsid w:val="00B564A6"/>
    <w:rsid w:val="00B60194"/>
    <w:rsid w:val="00B6260D"/>
    <w:rsid w:val="00B62A4E"/>
    <w:rsid w:val="00B637B4"/>
    <w:rsid w:val="00B63900"/>
    <w:rsid w:val="00B64A0C"/>
    <w:rsid w:val="00B6530C"/>
    <w:rsid w:val="00B67215"/>
    <w:rsid w:val="00B6781F"/>
    <w:rsid w:val="00B70836"/>
    <w:rsid w:val="00B70FE6"/>
    <w:rsid w:val="00B71400"/>
    <w:rsid w:val="00B7245A"/>
    <w:rsid w:val="00B73A97"/>
    <w:rsid w:val="00B7426A"/>
    <w:rsid w:val="00B74768"/>
    <w:rsid w:val="00B7589A"/>
    <w:rsid w:val="00B75FD1"/>
    <w:rsid w:val="00B80E81"/>
    <w:rsid w:val="00B840A1"/>
    <w:rsid w:val="00B84387"/>
    <w:rsid w:val="00B85254"/>
    <w:rsid w:val="00B86E6F"/>
    <w:rsid w:val="00B94467"/>
    <w:rsid w:val="00B9488C"/>
    <w:rsid w:val="00B95EB0"/>
    <w:rsid w:val="00BA18A2"/>
    <w:rsid w:val="00BA272E"/>
    <w:rsid w:val="00BA2FEF"/>
    <w:rsid w:val="00BA5C41"/>
    <w:rsid w:val="00BA67D0"/>
    <w:rsid w:val="00BA684A"/>
    <w:rsid w:val="00BA6ADC"/>
    <w:rsid w:val="00BA7A5F"/>
    <w:rsid w:val="00BB0EC0"/>
    <w:rsid w:val="00BB4BBB"/>
    <w:rsid w:val="00BB5343"/>
    <w:rsid w:val="00BB5A77"/>
    <w:rsid w:val="00BB5CB5"/>
    <w:rsid w:val="00BB73BD"/>
    <w:rsid w:val="00BB776C"/>
    <w:rsid w:val="00BC0525"/>
    <w:rsid w:val="00BC1018"/>
    <w:rsid w:val="00BC6004"/>
    <w:rsid w:val="00BC6BAF"/>
    <w:rsid w:val="00BD2257"/>
    <w:rsid w:val="00BD3BA2"/>
    <w:rsid w:val="00BD75B2"/>
    <w:rsid w:val="00BD78C3"/>
    <w:rsid w:val="00BD7E02"/>
    <w:rsid w:val="00BE17E2"/>
    <w:rsid w:val="00BE2C23"/>
    <w:rsid w:val="00BE4644"/>
    <w:rsid w:val="00BE5762"/>
    <w:rsid w:val="00BE5D1E"/>
    <w:rsid w:val="00BF0C14"/>
    <w:rsid w:val="00BF224B"/>
    <w:rsid w:val="00BF3238"/>
    <w:rsid w:val="00BF42BA"/>
    <w:rsid w:val="00BF46E9"/>
    <w:rsid w:val="00BF5230"/>
    <w:rsid w:val="00BF6DF2"/>
    <w:rsid w:val="00C003C3"/>
    <w:rsid w:val="00C004B4"/>
    <w:rsid w:val="00C0337C"/>
    <w:rsid w:val="00C042BD"/>
    <w:rsid w:val="00C04BCB"/>
    <w:rsid w:val="00C06315"/>
    <w:rsid w:val="00C0637B"/>
    <w:rsid w:val="00C06D72"/>
    <w:rsid w:val="00C07AB1"/>
    <w:rsid w:val="00C10573"/>
    <w:rsid w:val="00C10848"/>
    <w:rsid w:val="00C10B00"/>
    <w:rsid w:val="00C1435C"/>
    <w:rsid w:val="00C154C8"/>
    <w:rsid w:val="00C1573F"/>
    <w:rsid w:val="00C1780D"/>
    <w:rsid w:val="00C20DC3"/>
    <w:rsid w:val="00C214D6"/>
    <w:rsid w:val="00C24CFD"/>
    <w:rsid w:val="00C24F42"/>
    <w:rsid w:val="00C2590A"/>
    <w:rsid w:val="00C32483"/>
    <w:rsid w:val="00C32A5E"/>
    <w:rsid w:val="00C32FBD"/>
    <w:rsid w:val="00C33A06"/>
    <w:rsid w:val="00C349D3"/>
    <w:rsid w:val="00C36090"/>
    <w:rsid w:val="00C3666F"/>
    <w:rsid w:val="00C36CD5"/>
    <w:rsid w:val="00C37210"/>
    <w:rsid w:val="00C400D9"/>
    <w:rsid w:val="00C410AF"/>
    <w:rsid w:val="00C42738"/>
    <w:rsid w:val="00C4385D"/>
    <w:rsid w:val="00C44294"/>
    <w:rsid w:val="00C44E6A"/>
    <w:rsid w:val="00C45E4E"/>
    <w:rsid w:val="00C51466"/>
    <w:rsid w:val="00C5272D"/>
    <w:rsid w:val="00C54278"/>
    <w:rsid w:val="00C56C66"/>
    <w:rsid w:val="00C57559"/>
    <w:rsid w:val="00C601B7"/>
    <w:rsid w:val="00C606C2"/>
    <w:rsid w:val="00C62BB6"/>
    <w:rsid w:val="00C63797"/>
    <w:rsid w:val="00C63AB4"/>
    <w:rsid w:val="00C63EA4"/>
    <w:rsid w:val="00C64150"/>
    <w:rsid w:val="00C6470A"/>
    <w:rsid w:val="00C65381"/>
    <w:rsid w:val="00C660D4"/>
    <w:rsid w:val="00C66F72"/>
    <w:rsid w:val="00C75395"/>
    <w:rsid w:val="00C76455"/>
    <w:rsid w:val="00C77416"/>
    <w:rsid w:val="00C777B7"/>
    <w:rsid w:val="00C81036"/>
    <w:rsid w:val="00C814FE"/>
    <w:rsid w:val="00C848FE"/>
    <w:rsid w:val="00C8524E"/>
    <w:rsid w:val="00C86BA7"/>
    <w:rsid w:val="00C87D99"/>
    <w:rsid w:val="00C9007C"/>
    <w:rsid w:val="00C90E2C"/>
    <w:rsid w:val="00C90E69"/>
    <w:rsid w:val="00C9339C"/>
    <w:rsid w:val="00CA2029"/>
    <w:rsid w:val="00CA3739"/>
    <w:rsid w:val="00CA4293"/>
    <w:rsid w:val="00CA5797"/>
    <w:rsid w:val="00CB11F8"/>
    <w:rsid w:val="00CB32F3"/>
    <w:rsid w:val="00CB724E"/>
    <w:rsid w:val="00CB7A41"/>
    <w:rsid w:val="00CB7FBE"/>
    <w:rsid w:val="00CC1B6A"/>
    <w:rsid w:val="00CC2382"/>
    <w:rsid w:val="00CC2C69"/>
    <w:rsid w:val="00CC2DB3"/>
    <w:rsid w:val="00CC2FD4"/>
    <w:rsid w:val="00CC4EAB"/>
    <w:rsid w:val="00CC55DB"/>
    <w:rsid w:val="00CC64DF"/>
    <w:rsid w:val="00CD398D"/>
    <w:rsid w:val="00CD662F"/>
    <w:rsid w:val="00CD784B"/>
    <w:rsid w:val="00CD7AA9"/>
    <w:rsid w:val="00CE0C64"/>
    <w:rsid w:val="00CE234C"/>
    <w:rsid w:val="00CE288F"/>
    <w:rsid w:val="00CE44EA"/>
    <w:rsid w:val="00CE76C0"/>
    <w:rsid w:val="00CE7B1E"/>
    <w:rsid w:val="00CF28DE"/>
    <w:rsid w:val="00CF50C9"/>
    <w:rsid w:val="00CF7562"/>
    <w:rsid w:val="00D00FFC"/>
    <w:rsid w:val="00D02B17"/>
    <w:rsid w:val="00D02CD8"/>
    <w:rsid w:val="00D041DA"/>
    <w:rsid w:val="00D0511B"/>
    <w:rsid w:val="00D05602"/>
    <w:rsid w:val="00D05C6B"/>
    <w:rsid w:val="00D07299"/>
    <w:rsid w:val="00D1068F"/>
    <w:rsid w:val="00D10A44"/>
    <w:rsid w:val="00D10E6A"/>
    <w:rsid w:val="00D11F59"/>
    <w:rsid w:val="00D13C51"/>
    <w:rsid w:val="00D17C09"/>
    <w:rsid w:val="00D2176D"/>
    <w:rsid w:val="00D229E2"/>
    <w:rsid w:val="00D23580"/>
    <w:rsid w:val="00D239F1"/>
    <w:rsid w:val="00D27CBC"/>
    <w:rsid w:val="00D30346"/>
    <w:rsid w:val="00D3260D"/>
    <w:rsid w:val="00D327F6"/>
    <w:rsid w:val="00D32CC7"/>
    <w:rsid w:val="00D33F12"/>
    <w:rsid w:val="00D3526F"/>
    <w:rsid w:val="00D36874"/>
    <w:rsid w:val="00D453C8"/>
    <w:rsid w:val="00D46F73"/>
    <w:rsid w:val="00D50101"/>
    <w:rsid w:val="00D5246D"/>
    <w:rsid w:val="00D60CE8"/>
    <w:rsid w:val="00D618BD"/>
    <w:rsid w:val="00D61A0B"/>
    <w:rsid w:val="00D6337D"/>
    <w:rsid w:val="00D641D2"/>
    <w:rsid w:val="00D648B6"/>
    <w:rsid w:val="00D6552A"/>
    <w:rsid w:val="00D66E4E"/>
    <w:rsid w:val="00D703AF"/>
    <w:rsid w:val="00D72E87"/>
    <w:rsid w:val="00D732EB"/>
    <w:rsid w:val="00D733EB"/>
    <w:rsid w:val="00D7585B"/>
    <w:rsid w:val="00D75916"/>
    <w:rsid w:val="00D766AA"/>
    <w:rsid w:val="00D7773D"/>
    <w:rsid w:val="00D850C0"/>
    <w:rsid w:val="00D8643C"/>
    <w:rsid w:val="00D8654C"/>
    <w:rsid w:val="00D87306"/>
    <w:rsid w:val="00D93814"/>
    <w:rsid w:val="00D93CB6"/>
    <w:rsid w:val="00D95A8E"/>
    <w:rsid w:val="00D96783"/>
    <w:rsid w:val="00D97E36"/>
    <w:rsid w:val="00DA2C89"/>
    <w:rsid w:val="00DA5455"/>
    <w:rsid w:val="00DA56AF"/>
    <w:rsid w:val="00DA6B92"/>
    <w:rsid w:val="00DB256E"/>
    <w:rsid w:val="00DB25F1"/>
    <w:rsid w:val="00DB7868"/>
    <w:rsid w:val="00DC020D"/>
    <w:rsid w:val="00DC126E"/>
    <w:rsid w:val="00DC1693"/>
    <w:rsid w:val="00DC2F35"/>
    <w:rsid w:val="00DC3C83"/>
    <w:rsid w:val="00DC5592"/>
    <w:rsid w:val="00DC5940"/>
    <w:rsid w:val="00DC7091"/>
    <w:rsid w:val="00DC7A5C"/>
    <w:rsid w:val="00DD1B2B"/>
    <w:rsid w:val="00DD3B6E"/>
    <w:rsid w:val="00DD5C34"/>
    <w:rsid w:val="00DD746A"/>
    <w:rsid w:val="00DE0461"/>
    <w:rsid w:val="00DE2624"/>
    <w:rsid w:val="00DE45E5"/>
    <w:rsid w:val="00DE5717"/>
    <w:rsid w:val="00DE5A14"/>
    <w:rsid w:val="00DE6A2D"/>
    <w:rsid w:val="00DF1E4E"/>
    <w:rsid w:val="00DF2153"/>
    <w:rsid w:val="00DF2357"/>
    <w:rsid w:val="00DF2450"/>
    <w:rsid w:val="00DF24F7"/>
    <w:rsid w:val="00DF27B0"/>
    <w:rsid w:val="00DF2E27"/>
    <w:rsid w:val="00DF4AD2"/>
    <w:rsid w:val="00DF50DF"/>
    <w:rsid w:val="00DF5180"/>
    <w:rsid w:val="00DF7005"/>
    <w:rsid w:val="00E034AA"/>
    <w:rsid w:val="00E03F44"/>
    <w:rsid w:val="00E05483"/>
    <w:rsid w:val="00E12B43"/>
    <w:rsid w:val="00E14ECF"/>
    <w:rsid w:val="00E159A4"/>
    <w:rsid w:val="00E1729D"/>
    <w:rsid w:val="00E22A1D"/>
    <w:rsid w:val="00E25CF1"/>
    <w:rsid w:val="00E26531"/>
    <w:rsid w:val="00E307A2"/>
    <w:rsid w:val="00E316B3"/>
    <w:rsid w:val="00E317F8"/>
    <w:rsid w:val="00E320C6"/>
    <w:rsid w:val="00E35087"/>
    <w:rsid w:val="00E362DC"/>
    <w:rsid w:val="00E40784"/>
    <w:rsid w:val="00E4105F"/>
    <w:rsid w:val="00E43885"/>
    <w:rsid w:val="00E4468D"/>
    <w:rsid w:val="00E5355F"/>
    <w:rsid w:val="00E555BD"/>
    <w:rsid w:val="00E556F1"/>
    <w:rsid w:val="00E56F70"/>
    <w:rsid w:val="00E576B6"/>
    <w:rsid w:val="00E57FC4"/>
    <w:rsid w:val="00E61D64"/>
    <w:rsid w:val="00E64D58"/>
    <w:rsid w:val="00E65020"/>
    <w:rsid w:val="00E66599"/>
    <w:rsid w:val="00E7613A"/>
    <w:rsid w:val="00E76F26"/>
    <w:rsid w:val="00E80F71"/>
    <w:rsid w:val="00E81475"/>
    <w:rsid w:val="00E84AD7"/>
    <w:rsid w:val="00E84FBD"/>
    <w:rsid w:val="00E854F9"/>
    <w:rsid w:val="00E85548"/>
    <w:rsid w:val="00E861D5"/>
    <w:rsid w:val="00E91B43"/>
    <w:rsid w:val="00E95F1A"/>
    <w:rsid w:val="00E973B5"/>
    <w:rsid w:val="00E97711"/>
    <w:rsid w:val="00EA14F8"/>
    <w:rsid w:val="00EA3940"/>
    <w:rsid w:val="00EA6CB7"/>
    <w:rsid w:val="00EB0B28"/>
    <w:rsid w:val="00EB24A1"/>
    <w:rsid w:val="00EB33B3"/>
    <w:rsid w:val="00EB3D73"/>
    <w:rsid w:val="00EB4A39"/>
    <w:rsid w:val="00EB5FDD"/>
    <w:rsid w:val="00EC0BD3"/>
    <w:rsid w:val="00EC14FA"/>
    <w:rsid w:val="00EC5A4B"/>
    <w:rsid w:val="00EC5BA4"/>
    <w:rsid w:val="00ED4300"/>
    <w:rsid w:val="00ED592E"/>
    <w:rsid w:val="00ED694C"/>
    <w:rsid w:val="00ED6E5B"/>
    <w:rsid w:val="00EE1348"/>
    <w:rsid w:val="00EE1757"/>
    <w:rsid w:val="00EE302E"/>
    <w:rsid w:val="00EE3957"/>
    <w:rsid w:val="00EE4473"/>
    <w:rsid w:val="00EE5F6D"/>
    <w:rsid w:val="00EE7DF6"/>
    <w:rsid w:val="00EE7E64"/>
    <w:rsid w:val="00EF1E29"/>
    <w:rsid w:val="00EF26F6"/>
    <w:rsid w:val="00EF2D1D"/>
    <w:rsid w:val="00EF530C"/>
    <w:rsid w:val="00EF5865"/>
    <w:rsid w:val="00EF5E9C"/>
    <w:rsid w:val="00EF7B94"/>
    <w:rsid w:val="00F01DBC"/>
    <w:rsid w:val="00F05851"/>
    <w:rsid w:val="00F072F4"/>
    <w:rsid w:val="00F12885"/>
    <w:rsid w:val="00F15775"/>
    <w:rsid w:val="00F307BC"/>
    <w:rsid w:val="00F31716"/>
    <w:rsid w:val="00F32559"/>
    <w:rsid w:val="00F33709"/>
    <w:rsid w:val="00F3624A"/>
    <w:rsid w:val="00F41948"/>
    <w:rsid w:val="00F436C5"/>
    <w:rsid w:val="00F45F52"/>
    <w:rsid w:val="00F45FDE"/>
    <w:rsid w:val="00F462E5"/>
    <w:rsid w:val="00F46BA0"/>
    <w:rsid w:val="00F505D8"/>
    <w:rsid w:val="00F50750"/>
    <w:rsid w:val="00F51D5D"/>
    <w:rsid w:val="00F5346C"/>
    <w:rsid w:val="00F576AD"/>
    <w:rsid w:val="00F600CB"/>
    <w:rsid w:val="00F62BA7"/>
    <w:rsid w:val="00F6317F"/>
    <w:rsid w:val="00F67F35"/>
    <w:rsid w:val="00F7217B"/>
    <w:rsid w:val="00F72F19"/>
    <w:rsid w:val="00F816D2"/>
    <w:rsid w:val="00F8198F"/>
    <w:rsid w:val="00F8447E"/>
    <w:rsid w:val="00F84664"/>
    <w:rsid w:val="00F84CD9"/>
    <w:rsid w:val="00F86C1E"/>
    <w:rsid w:val="00F86F96"/>
    <w:rsid w:val="00F879CF"/>
    <w:rsid w:val="00F903A1"/>
    <w:rsid w:val="00F9121C"/>
    <w:rsid w:val="00F926B2"/>
    <w:rsid w:val="00F928E7"/>
    <w:rsid w:val="00F92E4C"/>
    <w:rsid w:val="00F96F63"/>
    <w:rsid w:val="00FA0A71"/>
    <w:rsid w:val="00FA0CB2"/>
    <w:rsid w:val="00FA1CB4"/>
    <w:rsid w:val="00FA43C6"/>
    <w:rsid w:val="00FA53F8"/>
    <w:rsid w:val="00FA567E"/>
    <w:rsid w:val="00FA6A58"/>
    <w:rsid w:val="00FA6FCE"/>
    <w:rsid w:val="00FA727F"/>
    <w:rsid w:val="00FA74EB"/>
    <w:rsid w:val="00FB1BB7"/>
    <w:rsid w:val="00FB1E9F"/>
    <w:rsid w:val="00FB453B"/>
    <w:rsid w:val="00FB7F54"/>
    <w:rsid w:val="00FC038E"/>
    <w:rsid w:val="00FC07D8"/>
    <w:rsid w:val="00FC10D1"/>
    <w:rsid w:val="00FC1669"/>
    <w:rsid w:val="00FC2AB4"/>
    <w:rsid w:val="00FC3B47"/>
    <w:rsid w:val="00FC4373"/>
    <w:rsid w:val="00FD1124"/>
    <w:rsid w:val="00FD16A3"/>
    <w:rsid w:val="00FD1E6A"/>
    <w:rsid w:val="00FD2AD8"/>
    <w:rsid w:val="00FD2C22"/>
    <w:rsid w:val="00FE0A33"/>
    <w:rsid w:val="00FE2BCB"/>
    <w:rsid w:val="00FE4B1F"/>
    <w:rsid w:val="00FE4B2F"/>
    <w:rsid w:val="00FE5588"/>
    <w:rsid w:val="00FE58BD"/>
    <w:rsid w:val="00FF0159"/>
    <w:rsid w:val="00FF1065"/>
    <w:rsid w:val="00FF1FA8"/>
    <w:rsid w:val="00FF5AF9"/>
    <w:rsid w:val="00FF6343"/>
    <w:rsid w:val="00FF6A5E"/>
    <w:rsid w:val="01B5B8EE"/>
    <w:rsid w:val="04617186"/>
    <w:rsid w:val="075E67D2"/>
    <w:rsid w:val="0BC63D78"/>
    <w:rsid w:val="1E6E2CA8"/>
    <w:rsid w:val="1F4AAE8F"/>
    <w:rsid w:val="1F6A4999"/>
    <w:rsid w:val="2FA09775"/>
    <w:rsid w:val="35A214A5"/>
    <w:rsid w:val="389BFC4B"/>
    <w:rsid w:val="39F46AA4"/>
    <w:rsid w:val="3A28CE86"/>
    <w:rsid w:val="43ACE596"/>
    <w:rsid w:val="470B135D"/>
    <w:rsid w:val="4D627036"/>
    <w:rsid w:val="4D978FDB"/>
    <w:rsid w:val="50B474F9"/>
    <w:rsid w:val="537E074E"/>
    <w:rsid w:val="56A3169B"/>
    <w:rsid w:val="5CFDA861"/>
    <w:rsid w:val="5E44863C"/>
    <w:rsid w:val="6221EF15"/>
    <w:rsid w:val="64562A24"/>
    <w:rsid w:val="66366FC4"/>
    <w:rsid w:val="679091E3"/>
    <w:rsid w:val="75DB6654"/>
    <w:rsid w:val="78BABCE5"/>
    <w:rsid w:val="7B6C0654"/>
    <w:rsid w:val="7F901B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3B5AF3"/>
  <w15:chartTrackingRefBased/>
  <w15:docId w15:val="{87D57126-2F04-47E9-B0C9-F04798F02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669"/>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C166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C16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1669"/>
    <w:rPr>
      <w:lang w:val="en-GB"/>
    </w:rPr>
  </w:style>
  <w:style w:type="paragraph" w:styleId="Footer">
    <w:name w:val="footer"/>
    <w:basedOn w:val="Normal"/>
    <w:link w:val="FooterChar"/>
    <w:uiPriority w:val="99"/>
    <w:unhideWhenUsed/>
    <w:rsid w:val="00FC16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1669"/>
    <w:rPr>
      <w:lang w:val="en-GB"/>
    </w:rPr>
  </w:style>
  <w:style w:type="paragraph" w:styleId="ListParagraph">
    <w:name w:val="List Paragraph"/>
    <w:basedOn w:val="Normal"/>
    <w:uiPriority w:val="34"/>
    <w:qFormat/>
    <w:rsid w:val="009969C2"/>
    <w:pPr>
      <w:ind w:left="720"/>
      <w:contextualSpacing/>
    </w:pPr>
  </w:style>
  <w:style w:type="paragraph" w:styleId="BalloonText">
    <w:name w:val="Balloon Text"/>
    <w:basedOn w:val="Normal"/>
    <w:link w:val="BalloonTextChar"/>
    <w:uiPriority w:val="99"/>
    <w:semiHidden/>
    <w:unhideWhenUsed/>
    <w:rsid w:val="003819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19D9"/>
    <w:rPr>
      <w:rFonts w:ascii="Segoe UI" w:hAnsi="Segoe UI" w:cs="Segoe UI"/>
      <w:sz w:val="18"/>
      <w:szCs w:val="18"/>
      <w:lang w:val="en-GB"/>
    </w:rPr>
  </w:style>
  <w:style w:type="character" w:styleId="CommentReference">
    <w:name w:val="annotation reference"/>
    <w:basedOn w:val="DefaultParagraphFont"/>
    <w:uiPriority w:val="99"/>
    <w:semiHidden/>
    <w:unhideWhenUsed/>
    <w:rsid w:val="00E81475"/>
    <w:rPr>
      <w:sz w:val="16"/>
      <w:szCs w:val="16"/>
    </w:rPr>
  </w:style>
  <w:style w:type="paragraph" w:styleId="CommentText">
    <w:name w:val="annotation text"/>
    <w:basedOn w:val="Normal"/>
    <w:link w:val="CommentTextChar"/>
    <w:uiPriority w:val="99"/>
    <w:semiHidden/>
    <w:unhideWhenUsed/>
    <w:rsid w:val="00E81475"/>
    <w:pPr>
      <w:spacing w:line="240" w:lineRule="auto"/>
    </w:pPr>
    <w:rPr>
      <w:sz w:val="20"/>
      <w:szCs w:val="20"/>
    </w:rPr>
  </w:style>
  <w:style w:type="character" w:customStyle="1" w:styleId="CommentTextChar">
    <w:name w:val="Comment Text Char"/>
    <w:basedOn w:val="DefaultParagraphFont"/>
    <w:link w:val="CommentText"/>
    <w:uiPriority w:val="99"/>
    <w:semiHidden/>
    <w:rsid w:val="00E81475"/>
    <w:rPr>
      <w:sz w:val="20"/>
      <w:szCs w:val="20"/>
      <w:lang w:val="en-GB"/>
    </w:rPr>
  </w:style>
  <w:style w:type="paragraph" w:styleId="CommentSubject">
    <w:name w:val="annotation subject"/>
    <w:basedOn w:val="CommentText"/>
    <w:next w:val="CommentText"/>
    <w:link w:val="CommentSubjectChar"/>
    <w:uiPriority w:val="99"/>
    <w:semiHidden/>
    <w:unhideWhenUsed/>
    <w:rsid w:val="00E81475"/>
    <w:rPr>
      <w:b/>
      <w:bCs/>
    </w:rPr>
  </w:style>
  <w:style w:type="character" w:customStyle="1" w:styleId="CommentSubjectChar">
    <w:name w:val="Comment Subject Char"/>
    <w:basedOn w:val="CommentTextChar"/>
    <w:link w:val="CommentSubject"/>
    <w:uiPriority w:val="99"/>
    <w:semiHidden/>
    <w:rsid w:val="00E81475"/>
    <w:rPr>
      <w:b/>
      <w:bCs/>
      <w:sz w:val="20"/>
      <w:szCs w:val="20"/>
      <w:lang w:val="en-GB"/>
    </w:rPr>
  </w:style>
  <w:style w:type="character" w:styleId="Hyperlink">
    <w:name w:val="Hyperlink"/>
    <w:basedOn w:val="DefaultParagraphFont"/>
    <w:uiPriority w:val="99"/>
    <w:unhideWhenUsed/>
    <w:rsid w:val="00C56C66"/>
    <w:rPr>
      <w:color w:val="0000FF"/>
      <w:u w:val="single"/>
    </w:rPr>
  </w:style>
  <w:style w:type="character" w:styleId="UnresolvedMention">
    <w:name w:val="Unresolved Mention"/>
    <w:basedOn w:val="DefaultParagraphFont"/>
    <w:uiPriority w:val="99"/>
    <w:semiHidden/>
    <w:unhideWhenUsed/>
    <w:rsid w:val="00274C8F"/>
    <w:rPr>
      <w:color w:val="605E5C"/>
      <w:shd w:val="clear" w:color="auto" w:fill="E1DFDD"/>
    </w:rPr>
  </w:style>
  <w:style w:type="character" w:styleId="FollowedHyperlink">
    <w:name w:val="FollowedHyperlink"/>
    <w:basedOn w:val="DefaultParagraphFont"/>
    <w:uiPriority w:val="99"/>
    <w:semiHidden/>
    <w:unhideWhenUsed/>
    <w:rsid w:val="00C063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073116">
      <w:bodyDiv w:val="1"/>
      <w:marLeft w:val="0"/>
      <w:marRight w:val="0"/>
      <w:marTop w:val="0"/>
      <w:marBottom w:val="0"/>
      <w:divBdr>
        <w:top w:val="none" w:sz="0" w:space="0" w:color="auto"/>
        <w:left w:val="none" w:sz="0" w:space="0" w:color="auto"/>
        <w:bottom w:val="none" w:sz="0" w:space="0" w:color="auto"/>
        <w:right w:val="none" w:sz="0" w:space="0" w:color="auto"/>
      </w:divBdr>
    </w:div>
    <w:div w:id="1461993760">
      <w:bodyDiv w:val="1"/>
      <w:marLeft w:val="0"/>
      <w:marRight w:val="0"/>
      <w:marTop w:val="0"/>
      <w:marBottom w:val="0"/>
      <w:divBdr>
        <w:top w:val="none" w:sz="0" w:space="0" w:color="auto"/>
        <w:left w:val="none" w:sz="0" w:space="0" w:color="auto"/>
        <w:bottom w:val="none" w:sz="0" w:space="0" w:color="auto"/>
        <w:right w:val="none" w:sz="0" w:space="0" w:color="auto"/>
      </w:divBdr>
      <w:divsChild>
        <w:div w:id="1964769919">
          <w:marLeft w:val="0"/>
          <w:marRight w:val="0"/>
          <w:marTop w:val="0"/>
          <w:marBottom w:val="0"/>
          <w:divBdr>
            <w:top w:val="none" w:sz="0" w:space="0" w:color="auto"/>
            <w:left w:val="none" w:sz="0" w:space="0" w:color="auto"/>
            <w:bottom w:val="none" w:sz="0" w:space="0" w:color="auto"/>
            <w:right w:val="none" w:sz="0" w:space="0" w:color="auto"/>
          </w:divBdr>
        </w:div>
      </w:divsChild>
    </w:div>
    <w:div w:id="1927496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hatson.parliament.uk/event/cal5557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ritetothem.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3CC2141E3EC98458D2CCEB0C879C640" ma:contentTypeVersion="16" ma:contentTypeDescription="Create a new document." ma:contentTypeScope="" ma:versionID="96d433fd478e0fc96e729146291d1989">
  <xsd:schema xmlns:xsd="http://www.w3.org/2001/XMLSchema" xmlns:xs="http://www.w3.org/2001/XMLSchema" xmlns:p="http://schemas.microsoft.com/office/2006/metadata/properties" xmlns:ns2="84ea7d77-5315-4ace-a27b-7b295f796015" xmlns:ns3="1383f432-9e70-4e7c-85f6-21ed9f3fd63f" targetNamespace="http://schemas.microsoft.com/office/2006/metadata/properties" ma:root="true" ma:fieldsID="4bb254ebadb4170615f814e00e5c64d6" ns2:_="" ns3:_="">
    <xsd:import namespace="84ea7d77-5315-4ace-a27b-7b295f796015"/>
    <xsd:import namespace="1383f432-9e70-4e7c-85f6-21ed9f3fd63f"/>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a7d77-5315-4ace-a27b-7b295f7960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2521fc0-5d40-44bf-8fc8-238e7b89774c"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83f432-9e70-4e7c-85f6-21ed9f3fd63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468945f-9da1-45db-ba0f-fcb061ad301c}" ma:internalName="TaxCatchAll" ma:showField="CatchAllData" ma:web="1383f432-9e70-4e7c-85f6-21ed9f3fd63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4ea7d77-5315-4ace-a27b-7b295f796015">
      <Terms xmlns="http://schemas.microsoft.com/office/infopath/2007/PartnerControls"/>
    </lcf76f155ced4ddcb4097134ff3c332f>
    <TaxCatchAll xmlns="1383f432-9e70-4e7c-85f6-21ed9f3fd63f" xsi:nil="true"/>
  </documentManagement>
</p:properties>
</file>

<file path=customXml/itemProps1.xml><?xml version="1.0" encoding="utf-8"?>
<ds:datastoreItem xmlns:ds="http://schemas.openxmlformats.org/officeDocument/2006/customXml" ds:itemID="{DB86749F-9BC5-453E-8016-3975130577E2}">
  <ds:schemaRefs>
    <ds:schemaRef ds:uri="http://schemas.openxmlformats.org/officeDocument/2006/bibliography"/>
  </ds:schemaRefs>
</ds:datastoreItem>
</file>

<file path=customXml/itemProps2.xml><?xml version="1.0" encoding="utf-8"?>
<ds:datastoreItem xmlns:ds="http://schemas.openxmlformats.org/officeDocument/2006/customXml" ds:itemID="{B0C21C4D-A74A-4C78-9E89-A37EF1CD9C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a7d77-5315-4ace-a27b-7b295f796015"/>
    <ds:schemaRef ds:uri="1383f432-9e70-4e7c-85f6-21ed9f3fd6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BA37E9-CA64-49A2-8707-FAA957619F18}">
  <ds:schemaRefs>
    <ds:schemaRef ds:uri="http://schemas.microsoft.com/sharepoint/v3/contenttype/forms"/>
  </ds:schemaRefs>
</ds:datastoreItem>
</file>

<file path=customXml/itemProps4.xml><?xml version="1.0" encoding="utf-8"?>
<ds:datastoreItem xmlns:ds="http://schemas.openxmlformats.org/officeDocument/2006/customXml" ds:itemID="{7DA26C2C-1963-48C2-8C81-D778A2511C34}">
  <ds:schemaRefs>
    <ds:schemaRef ds:uri="http://schemas.microsoft.com/office/2006/metadata/properties"/>
    <ds:schemaRef ds:uri="http://schemas.microsoft.com/office/infopath/2007/PartnerControls"/>
    <ds:schemaRef ds:uri="84ea7d77-5315-4ace-a27b-7b295f796015"/>
    <ds:schemaRef ds:uri="1383f432-9e70-4e7c-85f6-21ed9f3fd63f"/>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367</Words>
  <Characters>209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Gettinby</dc:creator>
  <cp:keywords/>
  <dc:description/>
  <cp:lastModifiedBy>Jennifer Broh</cp:lastModifiedBy>
  <cp:revision>25</cp:revision>
  <cp:lastPrinted>2021-05-28T08:49:00Z</cp:lastPrinted>
  <dcterms:created xsi:type="dcterms:W3CDTF">2026-06-09T14:13:00Z</dcterms:created>
  <dcterms:modified xsi:type="dcterms:W3CDTF">2026-06-11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CC2141E3EC98458D2CCEB0C879C640</vt:lpwstr>
  </property>
  <property fmtid="{D5CDD505-2E9C-101B-9397-08002B2CF9AE}" pid="3" name="GrammarlyDocumentId">
    <vt:lpwstr>0fb40b79c3612c7f90f3558d526a70ad2f00398c4d52a1688fc9ca463ad7d680</vt:lpwstr>
  </property>
  <property fmtid="{D5CDD505-2E9C-101B-9397-08002B2CF9AE}" pid="4" name="MediaServiceImageTags">
    <vt:lpwstr/>
  </property>
</Properties>
</file>